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07C77" w14:textId="11E0AAC8" w:rsidR="004D18BE" w:rsidRPr="005D6BDD" w:rsidRDefault="004D18BE" w:rsidP="009B7B94">
      <w:pPr>
        <w:pStyle w:val="Heading1"/>
      </w:pPr>
      <w:r w:rsidRPr="005D6BDD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D3033E" w:rsidRPr="005D6BDD" w14:paraId="65D5DD8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6CA0D31" w14:textId="77777777" w:rsidR="00D3033E" w:rsidRPr="005D6BDD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5068F6EE" w14:textId="3A15DA53" w:rsidR="00D3033E" w:rsidRPr="00E9649E" w:rsidRDefault="00FC6117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E9649E">
              <w:rPr>
                <w:rFonts w:asciiTheme="majorBidi" w:eastAsiaTheme="majorEastAsia" w:hAnsiTheme="majorBidi" w:cstheme="majorBidi"/>
                <w:b/>
                <w:bCs/>
              </w:rPr>
              <w:t>Tourism Management (Level- 4</w:t>
            </w:r>
            <w:r w:rsidR="00FB4A61" w:rsidRPr="00E9649E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D3033E" w:rsidRPr="005D6BDD" w14:paraId="3A89C22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89F7DEC" w14:textId="77777777" w:rsidR="00D3033E" w:rsidRPr="005D6BDD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79AE9B53" w14:textId="36398F59" w:rsidR="00D3033E" w:rsidRPr="00E9649E" w:rsidRDefault="006550D8" w:rsidP="009B7B94">
            <w:pPr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E9649E">
              <w:rPr>
                <w:rFonts w:asciiTheme="majorBidi" w:hAnsiTheme="majorBidi" w:cstheme="majorBidi"/>
                <w:b/>
                <w:bCs/>
                <w:color w:val="000000" w:themeColor="text1"/>
              </w:rPr>
              <w:t>Identify Ecotourism</w:t>
            </w:r>
          </w:p>
        </w:tc>
      </w:tr>
      <w:tr w:rsidR="005551AD" w:rsidRPr="005D6BDD" w14:paraId="0E65A7E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1E932F2" w14:textId="77777777" w:rsidR="005551AD" w:rsidRPr="005D6BDD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7A544846" w14:textId="77777777" w:rsidR="005551AD" w:rsidRPr="005D6BDD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5D6BDD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5D6BDD" w14:paraId="4CDB9953" w14:textId="77777777" w:rsidTr="009B7B94">
        <w:trPr>
          <w:trHeight w:val="1372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5D6BDD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465A433A" w14:textId="1031FC06" w:rsidR="00D3033E" w:rsidRPr="005D6BDD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5D6BDD">
              <w:rPr>
                <w:rFonts w:asciiTheme="majorBidi" w:hAnsiTheme="majorBidi" w:cstheme="majorBidi"/>
              </w:rPr>
              <w:t>Name_______________________</w:t>
            </w:r>
            <w:r w:rsidR="00102FED" w:rsidRPr="005D6BDD">
              <w:rPr>
                <w:rFonts w:asciiTheme="majorBidi" w:hAnsiTheme="majorBidi" w:cstheme="majorBidi"/>
              </w:rPr>
              <w:t>________</w:t>
            </w:r>
            <w:r w:rsidR="001821E9" w:rsidRPr="005D6BDD">
              <w:rPr>
                <w:rFonts w:asciiTheme="majorBidi" w:hAnsiTheme="majorBidi" w:cstheme="majorBidi"/>
              </w:rPr>
              <w:t>_</w:t>
            </w:r>
            <w:r w:rsidR="00102FED" w:rsidRPr="005D6BDD">
              <w:rPr>
                <w:rFonts w:asciiTheme="majorBidi" w:hAnsiTheme="majorBidi" w:cstheme="majorBidi"/>
              </w:rPr>
              <w:t>______________________</w:t>
            </w:r>
          </w:p>
          <w:p w14:paraId="0FD1F2B2" w14:textId="77777777" w:rsidR="00D3033E" w:rsidRPr="005D6BDD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4585C5A" w14:textId="689E3996" w:rsidR="00D3033E" w:rsidRPr="005D6BDD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5D6BDD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5D6BDD">
              <w:rPr>
                <w:rFonts w:asciiTheme="majorBidi" w:hAnsiTheme="majorBidi" w:cstheme="majorBidi"/>
              </w:rPr>
              <w:t>_</w:t>
            </w:r>
            <w:r w:rsidRPr="005D6BDD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5D6BDD" w14:paraId="5E15EB4B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5D6BDD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5D6BDD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3369C0C1" w14:textId="5049C9D7" w:rsidR="00D3033E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5D6BDD">
              <w:rPr>
                <w:rFonts w:asciiTheme="majorBidi" w:hAnsiTheme="majorBidi" w:cstheme="majorBidi"/>
                <w:b/>
              </w:rPr>
              <w:t>standard,</w:t>
            </w:r>
            <w:r w:rsidRPr="005D6BDD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 w:rsidRPr="005D6BDD">
              <w:rPr>
                <w:rFonts w:asciiTheme="majorBidi" w:hAnsiTheme="majorBidi" w:cstheme="majorBidi"/>
                <w:b/>
              </w:rPr>
              <w:t xml:space="preserve">a </w:t>
            </w:r>
            <w:r w:rsidRPr="005D6BDD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39D12628" w14:textId="27B19956" w:rsidR="00E30892" w:rsidRDefault="00E30892" w:rsidP="009B7B94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3029577D" w14:textId="77777777" w:rsidR="00E30892" w:rsidRPr="00DE669C" w:rsidRDefault="00E30892" w:rsidP="00E30892">
            <w:pPr>
              <w:pStyle w:val="ListParagraph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2CBAFB49" w14:textId="77777777" w:rsidR="00E30892" w:rsidRDefault="00E30892" w:rsidP="00E30892">
            <w:pPr>
              <w:pStyle w:val="ListParagraph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7B148A98" w14:textId="6201BEA1" w:rsidR="00E80268" w:rsidRPr="00E30892" w:rsidRDefault="00E30892" w:rsidP="00E30892">
            <w:pPr>
              <w:pStyle w:val="ListParagraph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</w:rPr>
            </w:pPr>
            <w:r w:rsidRPr="00E30892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</w:tc>
      </w:tr>
      <w:tr w:rsidR="009B7B94" w:rsidRPr="005D6BDD" w14:paraId="192B086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5D6BDD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3345D5E2" w14:textId="70D9C6E3" w:rsidR="009B7B94" w:rsidRPr="005D6BDD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5D6BDD" w14:paraId="116EFFC8" w14:textId="77777777" w:rsidTr="00073F01">
        <w:trPr>
          <w:trHeight w:val="1727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5D6BDD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78392F48" w14:textId="77777777" w:rsidR="009B7B94" w:rsidRDefault="009B7B94" w:rsidP="00D971A4">
            <w:pPr>
              <w:jc w:val="both"/>
              <w:rPr>
                <w:rFonts w:asciiTheme="majorBidi" w:hAnsiTheme="majorBidi" w:cstheme="majorBidi"/>
              </w:rPr>
            </w:pPr>
            <w:r w:rsidRPr="005D6BDD">
              <w:rPr>
                <w:rFonts w:asciiTheme="majorBidi" w:hAnsiTheme="majorBidi" w:cstheme="majorBidi"/>
              </w:rPr>
              <w:t>During a practical assessment, under observation by an assessor, you are required to complete the following.</w:t>
            </w:r>
          </w:p>
          <w:p w14:paraId="18C7916A" w14:textId="77777777" w:rsidR="00B33FBA" w:rsidRDefault="00B33FBA" w:rsidP="00E30892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62E0E957" w14:textId="2F70FD54" w:rsidR="00B33FBA" w:rsidRDefault="00B33FBA" w:rsidP="00E30892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4896683D" w14:textId="347E459F" w:rsidR="00B33FBA" w:rsidRPr="00B33FBA" w:rsidRDefault="00501F4C" w:rsidP="00B33FB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velop the portfolio for </w:t>
            </w:r>
            <w:r w:rsidRPr="00B33FBA">
              <w:rPr>
                <w:rFonts w:asciiTheme="majorBidi" w:hAnsiTheme="majorBidi" w:cstheme="majorBidi"/>
              </w:rPr>
              <w:t>environmentally</w:t>
            </w:r>
            <w:r w:rsidR="00B33FBA" w:rsidRPr="00B33FBA">
              <w:rPr>
                <w:rFonts w:asciiTheme="majorBidi" w:hAnsiTheme="majorBidi" w:cstheme="majorBidi"/>
              </w:rPr>
              <w:t xml:space="preserve"> sustainable </w:t>
            </w:r>
            <w:r w:rsidRPr="00B33FBA">
              <w:rPr>
                <w:rFonts w:asciiTheme="majorBidi" w:hAnsiTheme="majorBidi" w:cstheme="majorBidi"/>
              </w:rPr>
              <w:t>exercises.</w:t>
            </w:r>
          </w:p>
          <w:p w14:paraId="73E2ADA2" w14:textId="490066B5" w:rsidR="00B33FBA" w:rsidRPr="00501F4C" w:rsidRDefault="00B33FBA" w:rsidP="00E30892">
            <w:pPr>
              <w:rPr>
                <w:rFonts w:asciiTheme="majorBidi" w:hAnsiTheme="majorBidi" w:cstheme="majorBidi"/>
                <w:b/>
                <w:bCs/>
              </w:rPr>
            </w:pPr>
            <w:r w:rsidRPr="00501F4C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  <w:p w14:paraId="6AD1E5EF" w14:textId="208B464F" w:rsidR="00E30892" w:rsidRPr="00B33FBA" w:rsidRDefault="00501F4C" w:rsidP="00B33FB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velop the portfolio to d</w:t>
            </w:r>
            <w:r w:rsidR="00E30892" w:rsidRPr="00B33FBA">
              <w:rPr>
                <w:rFonts w:asciiTheme="majorBidi" w:hAnsiTheme="majorBidi" w:cstheme="majorBidi"/>
              </w:rPr>
              <w:t xml:space="preserve">etermine </w:t>
            </w:r>
            <w:r w:rsidR="00073F01" w:rsidRPr="00B33FBA">
              <w:rPr>
                <w:rFonts w:asciiTheme="majorBidi" w:hAnsiTheme="majorBidi" w:cstheme="majorBidi"/>
              </w:rPr>
              <w:t>the un-attended natural areas.</w:t>
            </w:r>
          </w:p>
        </w:tc>
      </w:tr>
      <w:tr w:rsidR="009B7B94" w:rsidRPr="005D6BDD" w14:paraId="3FD00529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A575C2B" w14:textId="6C601999" w:rsidR="009B7B94" w:rsidRPr="005D6BDD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26F40400" w14:textId="3DB1B8BB" w:rsidR="00E80268" w:rsidRPr="00E30892" w:rsidRDefault="00E30892" w:rsidP="00E30892">
            <w:pPr>
              <w:rPr>
                <w:rFonts w:asciiTheme="majorBidi" w:hAnsiTheme="majorBidi" w:cstheme="majorBidi"/>
                <w:b/>
                <w:bCs/>
              </w:rPr>
            </w:pPr>
            <w:r w:rsidRPr="00E30892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39099C5E" w14:textId="4F824786" w:rsidR="00E9649E" w:rsidRPr="00E30892" w:rsidRDefault="00E9649E" w:rsidP="00E30892">
            <w:pPr>
              <w:pStyle w:val="ListParagraph"/>
              <w:numPr>
                <w:ilvl w:val="0"/>
                <w:numId w:val="45"/>
              </w:numPr>
              <w:ind w:left="1065"/>
              <w:rPr>
                <w:rFonts w:asciiTheme="majorBidi" w:hAnsiTheme="majorBidi" w:cstheme="majorBidi"/>
              </w:rPr>
            </w:pPr>
            <w:r w:rsidRPr="00E30892">
              <w:rPr>
                <w:rFonts w:asciiTheme="majorBidi" w:hAnsiTheme="majorBidi" w:cstheme="majorBidi"/>
              </w:rPr>
              <w:t xml:space="preserve">Identify the area with </w:t>
            </w:r>
            <w:r w:rsidR="00E30892" w:rsidRPr="00E30892">
              <w:rPr>
                <w:rFonts w:asciiTheme="majorBidi" w:hAnsiTheme="majorBidi" w:cstheme="majorBidi"/>
              </w:rPr>
              <w:t>negligible environmentally</w:t>
            </w:r>
            <w:r w:rsidRPr="00E30892">
              <w:rPr>
                <w:rFonts w:asciiTheme="majorBidi" w:hAnsiTheme="majorBidi" w:cstheme="majorBidi"/>
              </w:rPr>
              <w:t xml:space="preserve"> sustainable</w:t>
            </w:r>
            <w:r w:rsidRPr="00E30892">
              <w:rPr>
                <w:rFonts w:asciiTheme="majorBidi" w:hAnsiTheme="majorBidi" w:cstheme="majorBidi"/>
              </w:rPr>
              <w:t xml:space="preserve"> practices.</w:t>
            </w:r>
          </w:p>
          <w:p w14:paraId="6975E6C9" w14:textId="0AEB20F3" w:rsidR="00E30892" w:rsidRPr="00E30892" w:rsidRDefault="00E9649E" w:rsidP="00E30892">
            <w:pPr>
              <w:pStyle w:val="ListParagraph"/>
              <w:numPr>
                <w:ilvl w:val="0"/>
                <w:numId w:val="45"/>
              </w:numPr>
              <w:ind w:left="1065"/>
              <w:rPr>
                <w:rFonts w:asciiTheme="majorBidi" w:hAnsiTheme="majorBidi" w:cstheme="majorBidi"/>
              </w:rPr>
            </w:pPr>
            <w:r w:rsidRPr="00E30892">
              <w:rPr>
                <w:rFonts w:asciiTheme="majorBidi" w:hAnsiTheme="majorBidi" w:cstheme="majorBidi"/>
              </w:rPr>
              <w:t>Determine the cleanliness practices.</w:t>
            </w:r>
          </w:p>
          <w:p w14:paraId="2DE2E804" w14:textId="77777777" w:rsidR="00B33FBA" w:rsidRDefault="00E9649E" w:rsidP="00E30892">
            <w:pPr>
              <w:pStyle w:val="ListParagraph"/>
              <w:numPr>
                <w:ilvl w:val="0"/>
                <w:numId w:val="45"/>
              </w:numPr>
              <w:ind w:left="1065"/>
              <w:rPr>
                <w:rFonts w:asciiTheme="majorBidi" w:hAnsiTheme="majorBidi" w:cstheme="majorBidi"/>
              </w:rPr>
            </w:pPr>
            <w:r w:rsidRPr="00E30892">
              <w:rPr>
                <w:rFonts w:asciiTheme="majorBidi" w:hAnsiTheme="majorBidi" w:cstheme="majorBidi"/>
              </w:rPr>
              <w:t xml:space="preserve">Determine what can be improve in </w:t>
            </w:r>
            <w:r w:rsidR="002072FD" w:rsidRPr="00E30892">
              <w:rPr>
                <w:rFonts w:asciiTheme="majorBidi" w:hAnsiTheme="majorBidi" w:cstheme="majorBidi"/>
              </w:rPr>
              <w:t>it</w:t>
            </w:r>
            <w:r w:rsidRPr="00E30892">
              <w:rPr>
                <w:rFonts w:asciiTheme="majorBidi" w:hAnsiTheme="majorBidi" w:cstheme="majorBidi"/>
              </w:rPr>
              <w:t>.</w:t>
            </w:r>
          </w:p>
          <w:p w14:paraId="2B71E096" w14:textId="74EBA6F2" w:rsidR="002072FD" w:rsidRDefault="00B33FBA" w:rsidP="00E30892">
            <w:pPr>
              <w:pStyle w:val="ListParagraph"/>
              <w:numPr>
                <w:ilvl w:val="0"/>
                <w:numId w:val="45"/>
              </w:numPr>
              <w:ind w:left="1065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ocument the evidence and pictures.</w:t>
            </w:r>
            <w:r w:rsidR="00E9649E" w:rsidRPr="00E30892">
              <w:rPr>
                <w:rFonts w:asciiTheme="majorBidi" w:hAnsiTheme="majorBidi" w:cstheme="majorBidi"/>
              </w:rPr>
              <w:t xml:space="preserve"> </w:t>
            </w:r>
          </w:p>
          <w:p w14:paraId="0F0D0DFC" w14:textId="1F80B7E4" w:rsidR="00E30892" w:rsidRPr="00E30892" w:rsidRDefault="00E30892" w:rsidP="00E30892">
            <w:pPr>
              <w:rPr>
                <w:rFonts w:asciiTheme="majorBidi" w:hAnsiTheme="majorBidi" w:cstheme="majorBidi"/>
                <w:b/>
                <w:bCs/>
              </w:rPr>
            </w:pPr>
            <w:r w:rsidRPr="00E30892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2</w:t>
            </w:r>
            <w:r w:rsidRPr="00E30892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31FA1CEE" w14:textId="6F4A0C5B" w:rsidR="00171EF9" w:rsidRPr="00073F01" w:rsidRDefault="00073F01" w:rsidP="00073F01">
            <w:pPr>
              <w:pStyle w:val="ListParagraph"/>
              <w:numPr>
                <w:ilvl w:val="0"/>
                <w:numId w:val="46"/>
              </w:numPr>
              <w:ind w:left="1065"/>
              <w:rPr>
                <w:rFonts w:asciiTheme="majorBidi" w:hAnsiTheme="majorBidi" w:cstheme="majorBidi"/>
              </w:rPr>
            </w:pPr>
            <w:r w:rsidRPr="00073F01">
              <w:rPr>
                <w:rFonts w:asciiTheme="majorBidi" w:hAnsiTheme="majorBidi" w:cstheme="majorBidi"/>
              </w:rPr>
              <w:t>Determine the area on the map.</w:t>
            </w:r>
          </w:p>
          <w:p w14:paraId="06C8EF61" w14:textId="531F78BB" w:rsidR="00073F01" w:rsidRPr="00073F01" w:rsidRDefault="00073F01" w:rsidP="00073F01">
            <w:pPr>
              <w:pStyle w:val="ListParagraph"/>
              <w:numPr>
                <w:ilvl w:val="0"/>
                <w:numId w:val="46"/>
              </w:numPr>
              <w:ind w:left="1065"/>
              <w:rPr>
                <w:rFonts w:asciiTheme="majorBidi" w:hAnsiTheme="majorBidi" w:cstheme="majorBidi"/>
              </w:rPr>
            </w:pPr>
            <w:r w:rsidRPr="00073F01">
              <w:rPr>
                <w:rFonts w:asciiTheme="majorBidi" w:hAnsiTheme="majorBidi" w:cstheme="majorBidi"/>
              </w:rPr>
              <w:t>Identify the features of that area.</w:t>
            </w:r>
          </w:p>
          <w:p w14:paraId="7967705A" w14:textId="62AAF6A4" w:rsidR="00073F01" w:rsidRPr="00073F01" w:rsidRDefault="00073F01" w:rsidP="00073F01">
            <w:pPr>
              <w:pStyle w:val="ListParagraph"/>
              <w:numPr>
                <w:ilvl w:val="0"/>
                <w:numId w:val="46"/>
              </w:numPr>
              <w:ind w:left="1065"/>
              <w:rPr>
                <w:rFonts w:asciiTheme="majorBidi" w:hAnsiTheme="majorBidi" w:cstheme="majorBidi"/>
              </w:rPr>
            </w:pPr>
            <w:r w:rsidRPr="00073F01">
              <w:rPr>
                <w:rFonts w:asciiTheme="majorBidi" w:hAnsiTheme="majorBidi" w:cstheme="majorBidi"/>
              </w:rPr>
              <w:t>Determine the facilities at that area.</w:t>
            </w:r>
          </w:p>
          <w:p w14:paraId="6C78AC8E" w14:textId="77777777" w:rsidR="00171EF9" w:rsidRDefault="00073F01" w:rsidP="00073F01">
            <w:pPr>
              <w:pStyle w:val="ListParagraph"/>
              <w:numPr>
                <w:ilvl w:val="0"/>
                <w:numId w:val="46"/>
              </w:numPr>
              <w:ind w:left="1065"/>
              <w:rPr>
                <w:rFonts w:asciiTheme="majorBidi" w:hAnsiTheme="majorBidi" w:cstheme="majorBidi"/>
              </w:rPr>
            </w:pPr>
            <w:r w:rsidRPr="00073F01">
              <w:rPr>
                <w:rFonts w:asciiTheme="majorBidi" w:hAnsiTheme="majorBidi" w:cstheme="majorBidi"/>
              </w:rPr>
              <w:t>Identify how this area can be increase for tourism.</w:t>
            </w:r>
          </w:p>
          <w:p w14:paraId="33E3A8D0" w14:textId="6C80BCD1" w:rsidR="00B33FBA" w:rsidRPr="00073F01" w:rsidRDefault="00B33FBA" w:rsidP="00073F01">
            <w:pPr>
              <w:pStyle w:val="ListParagraph"/>
              <w:numPr>
                <w:ilvl w:val="0"/>
                <w:numId w:val="46"/>
              </w:numPr>
              <w:ind w:left="1065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ocument the evidence and pictures.</w:t>
            </w:r>
          </w:p>
        </w:tc>
      </w:tr>
    </w:tbl>
    <w:p w14:paraId="2A62C851" w14:textId="472E48A8" w:rsidR="004D18BE" w:rsidRPr="005D6BDD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5A6201C" w14:textId="612AAC29" w:rsidR="00FB4A61" w:rsidRPr="005D6BDD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1B8081" w14:textId="631DA602" w:rsidR="00FB4A61" w:rsidRPr="005D6BDD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23AEC569" w14:textId="45D7F1EE" w:rsidR="00BA3CEA" w:rsidRDefault="00BA3CEA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86906D0" w14:textId="40371AC0" w:rsidR="00E30892" w:rsidRDefault="00E30892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D0A12A4" w14:textId="1D588D07" w:rsidR="00E30892" w:rsidRDefault="00E30892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A07651" w14:textId="77777777" w:rsidR="004D18BE" w:rsidRPr="005D6BDD" w:rsidRDefault="004D18BE" w:rsidP="009B7B94">
      <w:pPr>
        <w:pStyle w:val="Heading1"/>
      </w:pPr>
      <w:r w:rsidRPr="005D6BDD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5D6BDD" w14:paraId="05E52BAD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5D6BDD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5D6BDD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5D6BDD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5D6BDD" w14:paraId="373ADB1D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5D6BDD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5D6BDD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5D6BDD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B33FBA" w:rsidRPr="005D6BDD" w14:paraId="01AA1F84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B33FBA" w:rsidRPr="005D6BDD" w:rsidRDefault="00B33FBA" w:rsidP="00B33FBA">
            <w:pPr>
              <w:rPr>
                <w:rFonts w:asciiTheme="majorBidi" w:hAnsiTheme="majorBidi" w:cstheme="majorBidi"/>
                <w:b/>
                <w:szCs w:val="28"/>
              </w:rPr>
            </w:pPr>
            <w:r w:rsidRPr="005D6BDD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57EA1FB2" w:rsidR="00B33FBA" w:rsidRPr="005D6BDD" w:rsidRDefault="00B33FBA" w:rsidP="00B33FBA">
            <w:pPr>
              <w:rPr>
                <w:rFonts w:asciiTheme="majorBidi" w:hAnsiTheme="majorBidi" w:cstheme="majorBidi"/>
                <w:szCs w:val="28"/>
              </w:rPr>
            </w:pPr>
            <w:r w:rsidRPr="00E9649E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B33FBA" w:rsidRPr="005D6BDD" w14:paraId="20A15512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B33FBA" w:rsidRPr="005D6BDD" w:rsidRDefault="00B33FBA" w:rsidP="00B33FBA">
            <w:pPr>
              <w:rPr>
                <w:rFonts w:asciiTheme="majorBidi" w:hAnsiTheme="majorBidi" w:cstheme="majorBidi"/>
                <w:b/>
                <w:szCs w:val="28"/>
              </w:rPr>
            </w:pPr>
            <w:r w:rsidRPr="005D6BDD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5272FEAF" w14:textId="5B455B4C" w:rsidR="00B33FBA" w:rsidRPr="005D6BDD" w:rsidRDefault="00B33FBA" w:rsidP="00B33FBA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E9649E">
              <w:rPr>
                <w:rFonts w:asciiTheme="majorBidi" w:hAnsiTheme="majorBidi" w:cstheme="majorBidi"/>
                <w:b/>
                <w:bCs/>
                <w:color w:val="000000" w:themeColor="text1"/>
              </w:rPr>
              <w:t>Identify Ecotourism</w:t>
            </w:r>
          </w:p>
        </w:tc>
      </w:tr>
      <w:tr w:rsidR="00FB4A61" w:rsidRPr="005D6BDD" w14:paraId="72429EE8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FB4A61" w:rsidRPr="005D6BDD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5D6BDD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37D32EC9" w:rsidR="00FB4A61" w:rsidRPr="005D6BDD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5D6BDD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873899" w:rsidRPr="005D6BDD" w14:paraId="7D9C3A82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873899" w:rsidRPr="005D6BDD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5D6BDD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1315C931" w14:textId="77777777" w:rsidR="00501F4C" w:rsidRDefault="00501F4C" w:rsidP="00501F4C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45D421E2" w14:textId="77777777" w:rsidR="00501F4C" w:rsidRPr="00B33FBA" w:rsidRDefault="00501F4C" w:rsidP="00501F4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velop the portfolio for </w:t>
            </w:r>
            <w:r w:rsidRPr="00B33FBA">
              <w:rPr>
                <w:rFonts w:asciiTheme="majorBidi" w:hAnsiTheme="majorBidi" w:cstheme="majorBidi"/>
              </w:rPr>
              <w:t>environmentally sustainable exercises.</w:t>
            </w:r>
          </w:p>
          <w:p w14:paraId="7624C712" w14:textId="77777777" w:rsidR="00501F4C" w:rsidRPr="00501F4C" w:rsidRDefault="00501F4C" w:rsidP="00501F4C">
            <w:pPr>
              <w:rPr>
                <w:rFonts w:asciiTheme="majorBidi" w:hAnsiTheme="majorBidi" w:cstheme="majorBidi"/>
                <w:b/>
                <w:bCs/>
              </w:rPr>
            </w:pPr>
            <w:r w:rsidRPr="00501F4C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  <w:p w14:paraId="59466BA3" w14:textId="7BF5F3EC" w:rsidR="00873899" w:rsidRPr="00501F4C" w:rsidRDefault="00501F4C" w:rsidP="00501F4C">
            <w:pPr>
              <w:rPr>
                <w:rFonts w:asciiTheme="majorBidi" w:hAnsiTheme="majorBidi" w:cstheme="majorBidi"/>
                <w:szCs w:val="28"/>
              </w:rPr>
            </w:pPr>
            <w:r>
              <w:rPr>
                <w:rFonts w:asciiTheme="majorBidi" w:hAnsiTheme="majorBidi" w:cstheme="majorBidi"/>
              </w:rPr>
              <w:t>Develop the portfolio to d</w:t>
            </w:r>
            <w:r w:rsidRPr="00B33FBA">
              <w:rPr>
                <w:rFonts w:asciiTheme="majorBidi" w:hAnsiTheme="majorBidi" w:cstheme="majorBidi"/>
              </w:rPr>
              <w:t>etermine the un-attended natural areas.</w:t>
            </w:r>
          </w:p>
        </w:tc>
      </w:tr>
    </w:tbl>
    <w:p w14:paraId="02C77C3C" w14:textId="77777777" w:rsidR="004D18BE" w:rsidRPr="005D6BDD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5D6BDD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5D6BDD" w14:paraId="4941CEF7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5D6BDD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5D6BDD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5D6BDD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5D6BDD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073F01" w:rsidRPr="005D6BDD" w14:paraId="0DF21911" w14:textId="77777777" w:rsidTr="00073F01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3FF0A4E1" w14:textId="7C5B02DD" w:rsidR="00073F01" w:rsidRPr="005D6BDD" w:rsidRDefault="00073F01" w:rsidP="00073F01">
            <w:pPr>
              <w:rPr>
                <w:rFonts w:asciiTheme="majorBidi" w:hAnsiTheme="majorBidi" w:cstheme="majorBidi"/>
                <w:noProof/>
              </w:rPr>
            </w:pPr>
            <w:r w:rsidRPr="008279F9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073F01" w:rsidRPr="005D6BDD" w14:paraId="1D762295" w14:textId="77777777" w:rsidTr="009B7B94">
        <w:trPr>
          <w:trHeight w:val="398"/>
          <w:jc w:val="center"/>
        </w:trPr>
        <w:tc>
          <w:tcPr>
            <w:tcW w:w="6817" w:type="dxa"/>
          </w:tcPr>
          <w:p w14:paraId="518EFB7E" w14:textId="18D8D61F" w:rsidR="00073F01" w:rsidRPr="005D6BDD" w:rsidRDefault="00073F01" w:rsidP="00073F01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8279F9">
              <w:rPr>
                <w:rFonts w:asciiTheme="majorBidi" w:hAnsiTheme="majorBidi" w:cstheme="majorBidi"/>
              </w:rPr>
              <w:t>Identify the area with negligible environmentally sustainable practices.</w:t>
            </w:r>
          </w:p>
        </w:tc>
        <w:tc>
          <w:tcPr>
            <w:tcW w:w="990" w:type="dxa"/>
            <w:vAlign w:val="center"/>
          </w:tcPr>
          <w:p w14:paraId="7552FD74" w14:textId="77777777" w:rsidR="00073F01" w:rsidRPr="005D6BDD" w:rsidRDefault="00073F01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BD24A39" w14:textId="77777777" w:rsidR="00073F01" w:rsidRPr="005D6BDD" w:rsidRDefault="00073F01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073F01" w:rsidRPr="005D6BDD" w14:paraId="3904EFCD" w14:textId="77777777" w:rsidTr="009B7B94">
        <w:trPr>
          <w:trHeight w:val="398"/>
          <w:jc w:val="center"/>
        </w:trPr>
        <w:tc>
          <w:tcPr>
            <w:tcW w:w="6817" w:type="dxa"/>
          </w:tcPr>
          <w:p w14:paraId="0E3269E1" w14:textId="519B2E1D" w:rsidR="00073F01" w:rsidRPr="005D6BDD" w:rsidRDefault="00073F01" w:rsidP="00073F01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8279F9">
              <w:rPr>
                <w:rFonts w:asciiTheme="majorBidi" w:hAnsiTheme="majorBidi" w:cstheme="majorBidi"/>
              </w:rPr>
              <w:t>Determine the cleanliness practices.</w:t>
            </w:r>
          </w:p>
        </w:tc>
        <w:tc>
          <w:tcPr>
            <w:tcW w:w="990" w:type="dxa"/>
            <w:vAlign w:val="center"/>
          </w:tcPr>
          <w:p w14:paraId="3F14A186" w14:textId="77777777" w:rsidR="00073F01" w:rsidRPr="005D6BDD" w:rsidRDefault="00073F01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58561C8" w14:textId="77777777" w:rsidR="00073F01" w:rsidRPr="005D6BDD" w:rsidRDefault="00073F01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073F01" w:rsidRPr="005D6BDD" w14:paraId="26BBE95A" w14:textId="77777777" w:rsidTr="009B7B94">
        <w:trPr>
          <w:trHeight w:val="398"/>
          <w:jc w:val="center"/>
        </w:trPr>
        <w:tc>
          <w:tcPr>
            <w:tcW w:w="6817" w:type="dxa"/>
          </w:tcPr>
          <w:p w14:paraId="5A4E314C" w14:textId="4944F9FB" w:rsidR="00073F01" w:rsidRPr="005D6BDD" w:rsidRDefault="00073F01" w:rsidP="00073F01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8279F9">
              <w:rPr>
                <w:rFonts w:asciiTheme="majorBidi" w:hAnsiTheme="majorBidi" w:cstheme="majorBidi"/>
              </w:rPr>
              <w:t xml:space="preserve">Determine what can be improve in it. </w:t>
            </w:r>
          </w:p>
        </w:tc>
        <w:tc>
          <w:tcPr>
            <w:tcW w:w="990" w:type="dxa"/>
            <w:vAlign w:val="center"/>
          </w:tcPr>
          <w:p w14:paraId="04C60429" w14:textId="77777777" w:rsidR="00073F01" w:rsidRPr="005D6BDD" w:rsidRDefault="00073F01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B9A3A50" w14:textId="77777777" w:rsidR="00073F01" w:rsidRPr="005D6BDD" w:rsidRDefault="00073F01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B33FBA" w:rsidRPr="005D6BDD" w14:paraId="512A8883" w14:textId="77777777" w:rsidTr="009B7B94">
        <w:trPr>
          <w:trHeight w:val="398"/>
          <w:jc w:val="center"/>
        </w:trPr>
        <w:tc>
          <w:tcPr>
            <w:tcW w:w="6817" w:type="dxa"/>
          </w:tcPr>
          <w:p w14:paraId="6F316755" w14:textId="1D6C06C3" w:rsidR="00B33FBA" w:rsidRPr="008279F9" w:rsidRDefault="00B33FBA" w:rsidP="00073F01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ocument the evidence and pictures.</w:t>
            </w:r>
          </w:p>
        </w:tc>
        <w:tc>
          <w:tcPr>
            <w:tcW w:w="990" w:type="dxa"/>
            <w:vAlign w:val="center"/>
          </w:tcPr>
          <w:p w14:paraId="55560F21" w14:textId="77777777" w:rsidR="00B33FBA" w:rsidRPr="005D6BDD" w:rsidRDefault="00B33FBA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18F4A84" w14:textId="77777777" w:rsidR="00B33FBA" w:rsidRPr="005D6BDD" w:rsidRDefault="00B33FBA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073F01" w:rsidRPr="005D6BDD" w14:paraId="39179EE5" w14:textId="77777777" w:rsidTr="00073F01">
        <w:trPr>
          <w:trHeight w:val="143"/>
          <w:jc w:val="center"/>
        </w:trPr>
        <w:tc>
          <w:tcPr>
            <w:tcW w:w="9337" w:type="dxa"/>
            <w:gridSpan w:val="3"/>
            <w:vAlign w:val="center"/>
          </w:tcPr>
          <w:p w14:paraId="17E7F7BC" w14:textId="2D217C63" w:rsidR="00073F01" w:rsidRPr="005D6BDD" w:rsidRDefault="00073F01" w:rsidP="00073F01">
            <w:pPr>
              <w:rPr>
                <w:rFonts w:asciiTheme="majorBidi" w:hAnsiTheme="majorBidi" w:cstheme="majorBidi"/>
                <w:noProof/>
              </w:rPr>
            </w:pPr>
            <w:r w:rsidRPr="008279F9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073F01" w:rsidRPr="005D6BDD" w14:paraId="6790D412" w14:textId="77777777" w:rsidTr="009B7B94">
        <w:trPr>
          <w:trHeight w:val="398"/>
          <w:jc w:val="center"/>
        </w:trPr>
        <w:tc>
          <w:tcPr>
            <w:tcW w:w="6817" w:type="dxa"/>
          </w:tcPr>
          <w:p w14:paraId="742D99A3" w14:textId="36C1148E" w:rsidR="00073F01" w:rsidRPr="005D6BDD" w:rsidRDefault="00073F01" w:rsidP="00073F01">
            <w:pPr>
              <w:pStyle w:val="ListParagraph"/>
              <w:numPr>
                <w:ilvl w:val="0"/>
                <w:numId w:val="4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8279F9">
              <w:rPr>
                <w:rFonts w:asciiTheme="majorBidi" w:hAnsiTheme="majorBidi" w:cstheme="majorBidi"/>
              </w:rPr>
              <w:t>Determine the un-attended natural areas.</w:t>
            </w:r>
          </w:p>
        </w:tc>
        <w:tc>
          <w:tcPr>
            <w:tcW w:w="990" w:type="dxa"/>
            <w:vAlign w:val="center"/>
          </w:tcPr>
          <w:p w14:paraId="146C0651" w14:textId="77777777" w:rsidR="00073F01" w:rsidRPr="005D6BDD" w:rsidRDefault="00073F01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F3B0DE5" w14:textId="77777777" w:rsidR="00073F01" w:rsidRPr="005D6BDD" w:rsidRDefault="00073F01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073F01" w:rsidRPr="005D6BDD" w14:paraId="67267970" w14:textId="77777777" w:rsidTr="009B7B94">
        <w:trPr>
          <w:trHeight w:val="398"/>
          <w:jc w:val="center"/>
        </w:trPr>
        <w:tc>
          <w:tcPr>
            <w:tcW w:w="6817" w:type="dxa"/>
          </w:tcPr>
          <w:p w14:paraId="3A8A7FA2" w14:textId="283E6521" w:rsidR="00073F01" w:rsidRPr="005D6BDD" w:rsidRDefault="00073F01" w:rsidP="00073F01">
            <w:pPr>
              <w:pStyle w:val="ListParagraph"/>
              <w:numPr>
                <w:ilvl w:val="0"/>
                <w:numId w:val="4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8279F9">
              <w:rPr>
                <w:rFonts w:asciiTheme="majorBidi" w:hAnsiTheme="majorBidi" w:cstheme="majorBidi"/>
              </w:rPr>
              <w:t>Determine the area on the map.</w:t>
            </w:r>
          </w:p>
        </w:tc>
        <w:tc>
          <w:tcPr>
            <w:tcW w:w="990" w:type="dxa"/>
            <w:vAlign w:val="center"/>
          </w:tcPr>
          <w:p w14:paraId="6E4F4556" w14:textId="77777777" w:rsidR="00073F01" w:rsidRPr="005D6BDD" w:rsidRDefault="00073F01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223EC20" w14:textId="77777777" w:rsidR="00073F01" w:rsidRPr="005D6BDD" w:rsidRDefault="00073F01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073F01" w:rsidRPr="005D6BDD" w14:paraId="4156CCB7" w14:textId="77777777" w:rsidTr="009B7B94">
        <w:trPr>
          <w:trHeight w:val="398"/>
          <w:jc w:val="center"/>
        </w:trPr>
        <w:tc>
          <w:tcPr>
            <w:tcW w:w="6817" w:type="dxa"/>
          </w:tcPr>
          <w:p w14:paraId="269A4822" w14:textId="7CBA58C9" w:rsidR="00073F01" w:rsidRPr="005D6BDD" w:rsidRDefault="00073F01" w:rsidP="00073F01">
            <w:pPr>
              <w:pStyle w:val="ListParagraph"/>
              <w:numPr>
                <w:ilvl w:val="0"/>
                <w:numId w:val="4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8279F9">
              <w:rPr>
                <w:rFonts w:asciiTheme="majorBidi" w:hAnsiTheme="majorBidi" w:cstheme="majorBidi"/>
              </w:rPr>
              <w:t>Identify the features of that area.</w:t>
            </w:r>
          </w:p>
        </w:tc>
        <w:tc>
          <w:tcPr>
            <w:tcW w:w="990" w:type="dxa"/>
            <w:vAlign w:val="center"/>
          </w:tcPr>
          <w:p w14:paraId="07CE0D9B" w14:textId="77777777" w:rsidR="00073F01" w:rsidRPr="005D6BDD" w:rsidRDefault="00073F01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6ECB134" w14:textId="77777777" w:rsidR="00073F01" w:rsidRPr="005D6BDD" w:rsidRDefault="00073F01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073F01" w:rsidRPr="005D6BDD" w14:paraId="02EB06BD" w14:textId="77777777" w:rsidTr="009B7B94">
        <w:trPr>
          <w:trHeight w:val="398"/>
          <w:jc w:val="center"/>
        </w:trPr>
        <w:tc>
          <w:tcPr>
            <w:tcW w:w="6817" w:type="dxa"/>
          </w:tcPr>
          <w:p w14:paraId="46124D15" w14:textId="13ED00E5" w:rsidR="00073F01" w:rsidRPr="005D6BDD" w:rsidRDefault="00073F01" w:rsidP="00073F01">
            <w:pPr>
              <w:pStyle w:val="ListParagraph"/>
              <w:numPr>
                <w:ilvl w:val="0"/>
                <w:numId w:val="4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8279F9">
              <w:rPr>
                <w:rFonts w:asciiTheme="majorBidi" w:hAnsiTheme="majorBidi" w:cstheme="majorBidi"/>
              </w:rPr>
              <w:t>Determine the facilities at that area.</w:t>
            </w:r>
          </w:p>
        </w:tc>
        <w:tc>
          <w:tcPr>
            <w:tcW w:w="990" w:type="dxa"/>
            <w:vAlign w:val="center"/>
          </w:tcPr>
          <w:p w14:paraId="4723F758" w14:textId="77777777" w:rsidR="00073F01" w:rsidRPr="005D6BDD" w:rsidRDefault="00073F01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9D4C735" w14:textId="77777777" w:rsidR="00073F01" w:rsidRPr="005D6BDD" w:rsidRDefault="00073F01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073F01" w:rsidRPr="005D6BDD" w14:paraId="5E5F326B" w14:textId="77777777" w:rsidTr="009B7B94">
        <w:trPr>
          <w:trHeight w:val="398"/>
          <w:jc w:val="center"/>
        </w:trPr>
        <w:tc>
          <w:tcPr>
            <w:tcW w:w="6817" w:type="dxa"/>
          </w:tcPr>
          <w:p w14:paraId="5BCB01F1" w14:textId="06481DFF" w:rsidR="00073F01" w:rsidRPr="005D6BDD" w:rsidRDefault="00073F01" w:rsidP="00073F01">
            <w:pPr>
              <w:pStyle w:val="ListParagraph"/>
              <w:numPr>
                <w:ilvl w:val="0"/>
                <w:numId w:val="4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8279F9">
              <w:rPr>
                <w:rFonts w:asciiTheme="majorBidi" w:hAnsiTheme="majorBidi" w:cstheme="majorBidi"/>
              </w:rPr>
              <w:t>Identify how this area can be increase for tourism.</w:t>
            </w:r>
          </w:p>
        </w:tc>
        <w:tc>
          <w:tcPr>
            <w:tcW w:w="990" w:type="dxa"/>
            <w:vAlign w:val="center"/>
          </w:tcPr>
          <w:p w14:paraId="161671D7" w14:textId="77777777" w:rsidR="00073F01" w:rsidRPr="005D6BDD" w:rsidRDefault="00073F01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619FF2C" w14:textId="77777777" w:rsidR="00073F01" w:rsidRPr="005D6BDD" w:rsidRDefault="00073F01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B33FBA" w:rsidRPr="005D6BDD" w14:paraId="26755C90" w14:textId="77777777" w:rsidTr="009B7B94">
        <w:trPr>
          <w:trHeight w:val="398"/>
          <w:jc w:val="center"/>
        </w:trPr>
        <w:tc>
          <w:tcPr>
            <w:tcW w:w="6817" w:type="dxa"/>
          </w:tcPr>
          <w:p w14:paraId="78C19F83" w14:textId="43CAF6A5" w:rsidR="00B33FBA" w:rsidRPr="008279F9" w:rsidRDefault="00B33FBA" w:rsidP="00073F01">
            <w:pPr>
              <w:pStyle w:val="ListParagraph"/>
              <w:numPr>
                <w:ilvl w:val="0"/>
                <w:numId w:val="4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ocument the evidence and </w:t>
            </w:r>
            <w:r>
              <w:rPr>
                <w:rFonts w:asciiTheme="majorBidi" w:hAnsiTheme="majorBidi" w:cstheme="majorBidi"/>
              </w:rPr>
              <w:t>pictures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990" w:type="dxa"/>
            <w:vAlign w:val="center"/>
          </w:tcPr>
          <w:p w14:paraId="3711561B" w14:textId="77777777" w:rsidR="00B33FBA" w:rsidRPr="005D6BDD" w:rsidRDefault="00B33FBA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F212AD8" w14:textId="77777777" w:rsidR="00B33FBA" w:rsidRPr="005D6BDD" w:rsidRDefault="00B33FBA" w:rsidP="00073F0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261F2ADC" w14:textId="0E1F7F90" w:rsidR="001C1894" w:rsidRPr="005D6BDD" w:rsidRDefault="001C1894">
      <w:pPr>
        <w:rPr>
          <w:rFonts w:asciiTheme="majorBidi" w:hAnsiTheme="majorBidi" w:cstheme="majorBidi"/>
        </w:rPr>
      </w:pPr>
    </w:p>
    <w:p w14:paraId="696D64DE" w14:textId="24C38346" w:rsidR="009B7B94" w:rsidRPr="005D6BDD" w:rsidRDefault="009B7B94">
      <w:pPr>
        <w:rPr>
          <w:rFonts w:asciiTheme="majorBidi" w:hAnsiTheme="majorBidi" w:cstheme="majorBidi"/>
        </w:rPr>
      </w:pPr>
    </w:p>
    <w:p w14:paraId="7B8FDA1C" w14:textId="58AF6187" w:rsidR="009B7B94" w:rsidRPr="005D6BDD" w:rsidRDefault="009B7B94">
      <w:pPr>
        <w:rPr>
          <w:rFonts w:asciiTheme="majorBidi" w:hAnsiTheme="majorBidi" w:cstheme="majorBidi"/>
        </w:rPr>
      </w:pPr>
    </w:p>
    <w:p w14:paraId="5B3D4D89" w14:textId="59D46446" w:rsidR="009B7B94" w:rsidRPr="005D6BDD" w:rsidRDefault="009B7B94">
      <w:pPr>
        <w:rPr>
          <w:rFonts w:asciiTheme="majorBidi" w:hAnsiTheme="majorBidi" w:cstheme="majorBidi"/>
        </w:rPr>
      </w:pPr>
    </w:p>
    <w:p w14:paraId="4417B3A9" w14:textId="5C543941" w:rsidR="009B7B94" w:rsidRPr="005D6BDD" w:rsidRDefault="009B7B94">
      <w:pPr>
        <w:rPr>
          <w:rFonts w:asciiTheme="majorBidi" w:hAnsiTheme="majorBidi" w:cstheme="majorBidi"/>
        </w:rPr>
      </w:pPr>
    </w:p>
    <w:p w14:paraId="270E1E5C" w14:textId="77777777" w:rsidR="009B7B94" w:rsidRPr="005D6BDD" w:rsidRDefault="009B7B94">
      <w:pPr>
        <w:rPr>
          <w:rFonts w:asciiTheme="majorBidi" w:hAnsiTheme="majorBidi" w:cstheme="majorBidi"/>
        </w:rPr>
      </w:pPr>
    </w:p>
    <w:p w14:paraId="5C181996" w14:textId="77777777" w:rsidR="004D18BE" w:rsidRPr="005D6BDD" w:rsidRDefault="004D18BE">
      <w:pPr>
        <w:rPr>
          <w:rFonts w:asciiTheme="majorBidi" w:hAnsiTheme="majorBidi" w:cstheme="majorBidi"/>
          <w:b/>
          <w:bCs/>
        </w:rPr>
      </w:pPr>
      <w:r w:rsidRPr="005D6BDD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5D6BDD">
        <w:rPr>
          <w:rFonts w:asciiTheme="majorBidi" w:hAnsiTheme="majorBidi" w:cstheme="majorBidi"/>
          <w:b/>
          <w:bCs/>
        </w:rPr>
        <w:t>Candidate’</w:t>
      </w:r>
      <w:r w:rsidR="00023E92" w:rsidRPr="005D6BDD">
        <w:rPr>
          <w:rFonts w:asciiTheme="majorBidi" w:hAnsiTheme="majorBidi" w:cstheme="majorBidi"/>
          <w:b/>
          <w:bCs/>
        </w:rPr>
        <w:t xml:space="preserve">s Signature__________________ </w:t>
      </w:r>
      <w:r w:rsidRPr="005D6BDD">
        <w:rPr>
          <w:rFonts w:asciiTheme="majorBidi" w:hAnsiTheme="majorBidi" w:cstheme="majorBidi"/>
          <w:b/>
          <w:bCs/>
        </w:rPr>
        <w:t>Assessor’</w:t>
      </w:r>
      <w:r w:rsidR="00023E92" w:rsidRPr="005D6BDD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77777777" w:rsidR="00DA03FD" w:rsidRPr="005D6BDD" w:rsidRDefault="004D18BE" w:rsidP="00DA03FD">
      <w:pPr>
        <w:rPr>
          <w:rFonts w:asciiTheme="majorBidi" w:hAnsiTheme="majorBidi" w:cstheme="majorBidi"/>
          <w:b/>
          <w:bCs/>
          <w:sz w:val="26"/>
          <w:szCs w:val="26"/>
        </w:rPr>
      </w:pPr>
      <w:r w:rsidRPr="005D6BDD">
        <w:rPr>
          <w:rFonts w:asciiTheme="majorBidi" w:hAnsiTheme="majorBidi" w:cstheme="majorBidi"/>
          <w:b/>
          <w:bCs/>
        </w:rPr>
        <w:t xml:space="preserve">Date: </w:t>
      </w:r>
      <w:r w:rsidR="00DA03FD" w:rsidRPr="005D6BDD">
        <w:rPr>
          <w:rFonts w:asciiTheme="majorBidi" w:hAnsiTheme="majorBidi" w:cstheme="majorBidi"/>
          <w:b/>
          <w:bCs/>
        </w:rPr>
        <w:t>_______________________________</w:t>
      </w:r>
    </w:p>
    <w:p w14:paraId="47921940" w14:textId="77777777" w:rsidR="00073F01" w:rsidRDefault="00073F01" w:rsidP="009B7B94">
      <w:pPr>
        <w:pStyle w:val="Heading1"/>
      </w:pPr>
    </w:p>
    <w:p w14:paraId="45F3E5FC" w14:textId="4A736262" w:rsidR="00C05385" w:rsidRPr="005D6BDD" w:rsidRDefault="00C05385" w:rsidP="009B7B94">
      <w:pPr>
        <w:pStyle w:val="Heading1"/>
      </w:pPr>
      <w:r w:rsidRPr="005D6BDD"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B33FBA" w:rsidRPr="005D6BDD" w14:paraId="7323BFF0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B33FBA" w:rsidRPr="005D6BDD" w:rsidRDefault="00B33FBA" w:rsidP="00B33FBA">
            <w:pPr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296C784F" w:rsidR="00B33FBA" w:rsidRPr="005D6BDD" w:rsidRDefault="00B33FBA" w:rsidP="00B33FBA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E9649E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B33FBA" w:rsidRPr="005D6BDD" w14:paraId="30B0DDCD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B33FBA" w:rsidRPr="005D6BDD" w:rsidRDefault="00B33FBA" w:rsidP="00B33FBA">
            <w:pPr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BF4280B" w14:textId="3B473DFE" w:rsidR="00B33FBA" w:rsidRPr="005D6BDD" w:rsidRDefault="00B33FBA" w:rsidP="00B33FBA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E9649E">
              <w:rPr>
                <w:rFonts w:asciiTheme="majorBidi" w:hAnsiTheme="majorBidi" w:cstheme="majorBidi"/>
                <w:b/>
                <w:bCs/>
                <w:color w:val="000000" w:themeColor="text1"/>
              </w:rPr>
              <w:t>Identify Ecotourism</w:t>
            </w:r>
          </w:p>
        </w:tc>
      </w:tr>
      <w:tr w:rsidR="00FB4A61" w:rsidRPr="005D6BDD" w14:paraId="5AE7D107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FB4A61" w:rsidRPr="005D6BDD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375ABD04" w:rsidR="00FB4A61" w:rsidRPr="005D6BDD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5D6BDD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FB4A61" w:rsidRPr="005D6BDD" w14:paraId="2BCFAD6E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FB4A61" w:rsidRPr="005D6BDD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FB4A61" w:rsidRPr="005D6BDD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5D6BDD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 w:rsidRPr="005D6BDD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5D6BDD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FB4A61" w:rsidRPr="005D6BDD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FB4A61" w:rsidRPr="005D6BDD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5D6BDD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5D6BDD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5D6BDD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</w:tc>
      </w:tr>
      <w:tr w:rsidR="00FB4A61" w:rsidRPr="005D6BDD" w14:paraId="20788108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FB4A61" w:rsidRPr="005D6BDD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9B7B94" w:rsidRPr="005D6BDD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FB4A61" w:rsidRPr="005D6BDD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5D6BDD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9B7B94" w:rsidRPr="005D6BDD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1D7E5C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5D6BDD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9B7B94" w:rsidRPr="005D6BDD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2F0B068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FB4A61" w:rsidRPr="005D6BDD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FB4A61" w:rsidRPr="005D6BDD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5D6BDD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 w:rsidRPr="005D6BDD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5D6BDD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FB4A61" w:rsidRPr="005D6BDD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FB4A61" w:rsidRPr="005D6BDD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5D6BDD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5D6BDD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5D6BDD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5D6BDD">
              <w:rPr>
                <w:rFonts w:asciiTheme="majorBidi" w:hAnsiTheme="majorBidi" w:cstheme="majorBidi"/>
                <w:b/>
                <w:bCs/>
                <w:szCs w:val="32"/>
              </w:rPr>
              <w:t>Signature: ___________________</w:t>
            </w:r>
          </w:p>
        </w:tc>
      </w:tr>
    </w:tbl>
    <w:p w14:paraId="235AB884" w14:textId="77777777" w:rsidR="009B7B94" w:rsidRPr="005D6BDD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Pr="005D6BDD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Pr="005D6BDD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5D6BDD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Pr="005D6BDD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5D6BDD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5D6BDD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5D6BDD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5D6BDD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5D6BDD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5D6BDD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5D6BDD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5D6BDD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5D6BDD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5D6BDD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5D6BDD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5D6BDD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5D6BDD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6550D8" w:rsidRPr="005D6BDD" w14:paraId="17F20B53" w14:textId="77777777" w:rsidTr="006550D8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6550D8" w:rsidRPr="005D6BDD" w:rsidRDefault="006550D8" w:rsidP="006550D8">
            <w:pPr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6550D8" w:rsidRPr="005D6BDD" w:rsidRDefault="006550D8" w:rsidP="006550D8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6550D8" w:rsidRPr="005D6BDD" w:rsidRDefault="006550D8" w:rsidP="006550D8">
            <w:pPr>
              <w:rPr>
                <w:rFonts w:asciiTheme="majorBidi" w:hAnsiTheme="majorBidi" w:cstheme="majorBidi"/>
                <w:highlight w:val="lightGray"/>
              </w:rPr>
            </w:pPr>
            <w:r w:rsidRPr="005D6BDD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15BCEA0E" w14:textId="77777777" w:rsidR="006550D8" w:rsidRPr="005D6BDD" w:rsidRDefault="006550D8" w:rsidP="006550D8">
            <w:pPr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auto"/>
          </w:tcPr>
          <w:p w14:paraId="0B6BCB7F" w14:textId="1801ED03" w:rsidR="006550D8" w:rsidRPr="005D6BDD" w:rsidRDefault="006550D8" w:rsidP="006550D8">
            <w:pPr>
              <w:rPr>
                <w:rFonts w:asciiTheme="majorBidi" w:hAnsiTheme="majorBidi" w:cstheme="majorBidi"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416A6CCA" w14:textId="78E408AA" w:rsidR="006550D8" w:rsidRPr="005D6BDD" w:rsidRDefault="006550D8" w:rsidP="006550D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ADC5292" w14:textId="77777777" w:rsidR="006550D8" w:rsidRPr="005D6BDD" w:rsidRDefault="006550D8" w:rsidP="006550D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6550D8" w:rsidRPr="005D6BDD" w:rsidRDefault="006550D8" w:rsidP="006550D8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5D6BDD" w14:paraId="3076F105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5D6BDD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5D6BDD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5D6BDD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5D6BDD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08D5B63" w14:textId="77777777" w:rsidR="000D4B6F" w:rsidRPr="005D6BDD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5D6BDD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5D6BDD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5D6BDD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5D6BDD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5D6BDD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5D6BDD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5D6BDD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5D6BDD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5D6BDD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5D6BDD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5D6BDD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5D6BDD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5D6BDD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5D6BDD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5D6BDD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5D6BDD" w:rsidRDefault="00C05385" w:rsidP="009B7B94">
      <w:pPr>
        <w:pStyle w:val="Heading1"/>
      </w:pPr>
      <w:r w:rsidRPr="005D6BDD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5D6BDD" w14:paraId="1A9E3348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830A75" w:rsidRPr="005D6BDD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6BBBB2EF" w14:textId="77777777" w:rsidR="00501F4C" w:rsidRDefault="00501F4C" w:rsidP="00501F4C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1ACC660D" w14:textId="77777777" w:rsidR="00501F4C" w:rsidRPr="00B33FBA" w:rsidRDefault="00501F4C" w:rsidP="00501F4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velop the portfolio for </w:t>
            </w:r>
            <w:r w:rsidRPr="00B33FBA">
              <w:rPr>
                <w:rFonts w:asciiTheme="majorBidi" w:hAnsiTheme="majorBidi" w:cstheme="majorBidi"/>
              </w:rPr>
              <w:t>environmentally sustainable exercises.</w:t>
            </w:r>
          </w:p>
          <w:p w14:paraId="2E73B181" w14:textId="77777777" w:rsidR="00501F4C" w:rsidRPr="00501F4C" w:rsidRDefault="00501F4C" w:rsidP="00501F4C">
            <w:pPr>
              <w:rPr>
                <w:rFonts w:asciiTheme="majorBidi" w:hAnsiTheme="majorBidi" w:cstheme="majorBidi"/>
                <w:b/>
                <w:bCs/>
              </w:rPr>
            </w:pPr>
            <w:r w:rsidRPr="00501F4C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  <w:p w14:paraId="215A2730" w14:textId="276D5EDB" w:rsidR="00830A75" w:rsidRPr="00501F4C" w:rsidRDefault="00501F4C" w:rsidP="00501F4C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velop the portfolio to d</w:t>
            </w:r>
            <w:r w:rsidRPr="00B33FBA">
              <w:rPr>
                <w:rFonts w:asciiTheme="majorBidi" w:hAnsiTheme="majorBidi" w:cstheme="majorBidi"/>
              </w:rPr>
              <w:t>etermine the un-attended natural areas.</w:t>
            </w:r>
          </w:p>
        </w:tc>
      </w:tr>
      <w:tr w:rsidR="00830A75" w:rsidRPr="005D6BDD" w14:paraId="4CF7E47B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830A75" w:rsidRPr="005D6BDD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 w:rsidRPr="005D6BDD">
              <w:rPr>
                <w:rFonts w:asciiTheme="majorBidi" w:hAnsiTheme="majorBidi" w:cstheme="majorBidi"/>
                <w:b/>
              </w:rPr>
              <w:t xml:space="preserve">the </w:t>
            </w:r>
            <w:r w:rsidRPr="005D6BDD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830A75" w:rsidRPr="005D6BDD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830A75" w:rsidRPr="005D6BDD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830A75" w:rsidRPr="005D6BDD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B33FBA" w:rsidRPr="005D6BDD" w14:paraId="1B56AC4A" w14:textId="77777777" w:rsidTr="00B33FBA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45D51A17" w14:textId="66486ED8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  <w:r w:rsidRPr="008279F9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B33FBA" w:rsidRPr="005D6BDD" w14:paraId="7C47F1EA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4794FE5" w14:textId="77777777" w:rsidR="00B33FBA" w:rsidRPr="005D6BDD" w:rsidRDefault="00B33FBA" w:rsidP="00B33FBA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CFAB186" w14:textId="5280E80E" w:rsidR="00B33FBA" w:rsidRPr="005D6BDD" w:rsidRDefault="00B33FBA" w:rsidP="00B33FB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279F9">
              <w:rPr>
                <w:rFonts w:asciiTheme="majorBidi" w:hAnsiTheme="majorBidi" w:cstheme="majorBidi"/>
              </w:rPr>
              <w:t>Identify the area with negligible environmentally sustainable practices.</w:t>
            </w:r>
          </w:p>
        </w:tc>
        <w:tc>
          <w:tcPr>
            <w:tcW w:w="1080" w:type="dxa"/>
            <w:vAlign w:val="center"/>
          </w:tcPr>
          <w:p w14:paraId="78793765" w14:textId="77777777" w:rsidR="00B33FBA" w:rsidRPr="005D6BDD" w:rsidRDefault="00B33FBA" w:rsidP="00B33F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D4F161A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E0FB963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B33FBA" w:rsidRPr="005D6BDD" w14:paraId="410656DD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CE242F6" w14:textId="77777777" w:rsidR="00B33FBA" w:rsidRPr="005D6BDD" w:rsidRDefault="00B33FBA" w:rsidP="00B33FBA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F2FD446" w14:textId="365345B7" w:rsidR="00B33FBA" w:rsidRPr="005D6BDD" w:rsidRDefault="00B33FBA" w:rsidP="00B33FB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279F9">
              <w:rPr>
                <w:rFonts w:asciiTheme="majorBidi" w:hAnsiTheme="majorBidi" w:cstheme="majorBidi"/>
              </w:rPr>
              <w:t>Determine the cleanliness practices.</w:t>
            </w:r>
          </w:p>
        </w:tc>
        <w:tc>
          <w:tcPr>
            <w:tcW w:w="1080" w:type="dxa"/>
            <w:vAlign w:val="center"/>
          </w:tcPr>
          <w:p w14:paraId="28EF537A" w14:textId="77777777" w:rsidR="00B33FBA" w:rsidRPr="005D6BDD" w:rsidRDefault="00B33FBA" w:rsidP="00B33F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0624531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505226B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B33FBA" w:rsidRPr="005D6BDD" w14:paraId="333598B6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14CF9F6" w14:textId="77777777" w:rsidR="00B33FBA" w:rsidRPr="005D6BDD" w:rsidRDefault="00B33FBA" w:rsidP="00B33FBA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11E2E28" w14:textId="33A65526" w:rsidR="00B33FBA" w:rsidRPr="005D6BDD" w:rsidRDefault="00B33FBA" w:rsidP="00B33FB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279F9">
              <w:rPr>
                <w:rFonts w:asciiTheme="majorBidi" w:hAnsiTheme="majorBidi" w:cstheme="majorBidi"/>
              </w:rPr>
              <w:t xml:space="preserve">Determine what can be improve in it. </w:t>
            </w:r>
          </w:p>
        </w:tc>
        <w:tc>
          <w:tcPr>
            <w:tcW w:w="1080" w:type="dxa"/>
            <w:vAlign w:val="center"/>
          </w:tcPr>
          <w:p w14:paraId="3DDD7B90" w14:textId="77777777" w:rsidR="00B33FBA" w:rsidRPr="005D6BDD" w:rsidRDefault="00B33FBA" w:rsidP="00B33F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4DA24A4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FBCA5E8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B33FBA" w:rsidRPr="005D6BDD" w14:paraId="07B1903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23888F4" w14:textId="77777777" w:rsidR="00B33FBA" w:rsidRPr="005D6BDD" w:rsidRDefault="00B33FBA" w:rsidP="00B33FBA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DEAB26A" w14:textId="0F1D5A37" w:rsidR="00B33FBA" w:rsidRPr="005D6BDD" w:rsidRDefault="00B33FBA" w:rsidP="00B33FB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ocument the evidence and pictures.</w:t>
            </w:r>
          </w:p>
        </w:tc>
        <w:tc>
          <w:tcPr>
            <w:tcW w:w="1080" w:type="dxa"/>
            <w:vAlign w:val="center"/>
          </w:tcPr>
          <w:p w14:paraId="4FCB41B5" w14:textId="77777777" w:rsidR="00B33FBA" w:rsidRPr="005D6BDD" w:rsidRDefault="00B33FBA" w:rsidP="00B33F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3A4953F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BFE5939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B33FBA" w:rsidRPr="005D6BDD" w14:paraId="3EEDF187" w14:textId="77777777" w:rsidTr="004F5170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70105DDE" w14:textId="0026DEB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  <w:r w:rsidRPr="008279F9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B33FBA" w:rsidRPr="005D6BDD" w14:paraId="4437FCDE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2580B0F" w14:textId="77777777" w:rsidR="00B33FBA" w:rsidRPr="005D6BDD" w:rsidRDefault="00B33FBA" w:rsidP="00B33FBA">
            <w:pPr>
              <w:pStyle w:val="ListParagraph"/>
              <w:numPr>
                <w:ilvl w:val="0"/>
                <w:numId w:val="48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6AD0182" w14:textId="3D95EA52" w:rsidR="00B33FBA" w:rsidRPr="005D6BDD" w:rsidRDefault="00B33FBA" w:rsidP="00B33FB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279F9">
              <w:rPr>
                <w:rFonts w:asciiTheme="majorBidi" w:hAnsiTheme="majorBidi" w:cstheme="majorBidi"/>
              </w:rPr>
              <w:t>Determine the un-attended natural areas.</w:t>
            </w:r>
          </w:p>
        </w:tc>
        <w:tc>
          <w:tcPr>
            <w:tcW w:w="1080" w:type="dxa"/>
            <w:vAlign w:val="center"/>
          </w:tcPr>
          <w:p w14:paraId="661FC7DE" w14:textId="77777777" w:rsidR="00B33FBA" w:rsidRPr="005D6BDD" w:rsidRDefault="00B33FBA" w:rsidP="00B33F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C43825C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4ED0725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B33FBA" w:rsidRPr="005D6BDD" w14:paraId="5E0C1C1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BF05C23" w14:textId="77777777" w:rsidR="00B33FBA" w:rsidRPr="005D6BDD" w:rsidRDefault="00B33FBA" w:rsidP="00B33FBA">
            <w:pPr>
              <w:pStyle w:val="ListParagraph"/>
              <w:numPr>
                <w:ilvl w:val="0"/>
                <w:numId w:val="48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F0B568D" w14:textId="3B4B3105" w:rsidR="00B33FBA" w:rsidRPr="005D6BDD" w:rsidRDefault="00B33FBA" w:rsidP="00B33FB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279F9">
              <w:rPr>
                <w:rFonts w:asciiTheme="majorBidi" w:hAnsiTheme="majorBidi" w:cstheme="majorBidi"/>
              </w:rPr>
              <w:t>Determine the area on the map.</w:t>
            </w:r>
          </w:p>
        </w:tc>
        <w:tc>
          <w:tcPr>
            <w:tcW w:w="1080" w:type="dxa"/>
            <w:vAlign w:val="center"/>
          </w:tcPr>
          <w:p w14:paraId="11041CAB" w14:textId="77777777" w:rsidR="00B33FBA" w:rsidRPr="005D6BDD" w:rsidRDefault="00B33FBA" w:rsidP="00B33F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5CC7D7F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0F765DF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B33FBA" w:rsidRPr="005D6BDD" w14:paraId="507FB0D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0BE3C38" w14:textId="77777777" w:rsidR="00B33FBA" w:rsidRPr="005D6BDD" w:rsidRDefault="00B33FBA" w:rsidP="00B33FBA">
            <w:pPr>
              <w:pStyle w:val="ListParagraph"/>
              <w:numPr>
                <w:ilvl w:val="0"/>
                <w:numId w:val="48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D18DD3A" w14:textId="4EA44F81" w:rsidR="00B33FBA" w:rsidRPr="005D6BDD" w:rsidRDefault="00B33FBA" w:rsidP="00B33FB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279F9">
              <w:rPr>
                <w:rFonts w:asciiTheme="majorBidi" w:hAnsiTheme="majorBidi" w:cstheme="majorBidi"/>
              </w:rPr>
              <w:t>Identify the features of that area.</w:t>
            </w:r>
          </w:p>
        </w:tc>
        <w:tc>
          <w:tcPr>
            <w:tcW w:w="1080" w:type="dxa"/>
            <w:vAlign w:val="center"/>
          </w:tcPr>
          <w:p w14:paraId="5DEBCC57" w14:textId="77777777" w:rsidR="00B33FBA" w:rsidRPr="005D6BDD" w:rsidRDefault="00B33FBA" w:rsidP="00B33F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A0B1BE1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739690B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B33FBA" w:rsidRPr="005D6BDD" w14:paraId="0B35EAC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65E1A02" w14:textId="77777777" w:rsidR="00B33FBA" w:rsidRPr="005D6BDD" w:rsidRDefault="00B33FBA" w:rsidP="00B33FBA">
            <w:pPr>
              <w:pStyle w:val="ListParagraph"/>
              <w:numPr>
                <w:ilvl w:val="0"/>
                <w:numId w:val="48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3189065" w14:textId="108AD4AB" w:rsidR="00B33FBA" w:rsidRPr="005D6BDD" w:rsidRDefault="00B33FBA" w:rsidP="00B33FB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279F9">
              <w:rPr>
                <w:rFonts w:asciiTheme="majorBidi" w:hAnsiTheme="majorBidi" w:cstheme="majorBidi"/>
              </w:rPr>
              <w:t>Determine the facilities at that area.</w:t>
            </w:r>
          </w:p>
        </w:tc>
        <w:tc>
          <w:tcPr>
            <w:tcW w:w="1080" w:type="dxa"/>
            <w:vAlign w:val="center"/>
          </w:tcPr>
          <w:p w14:paraId="10687273" w14:textId="77777777" w:rsidR="00B33FBA" w:rsidRPr="005D6BDD" w:rsidRDefault="00B33FBA" w:rsidP="00B33F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1FB4DB8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0E13833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B33FBA" w:rsidRPr="005D6BDD" w14:paraId="13C2881D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789C458" w14:textId="77777777" w:rsidR="00B33FBA" w:rsidRPr="005D6BDD" w:rsidRDefault="00B33FBA" w:rsidP="00B33FBA">
            <w:pPr>
              <w:pStyle w:val="ListParagraph"/>
              <w:numPr>
                <w:ilvl w:val="0"/>
                <w:numId w:val="48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B3E405B" w14:textId="390D5E91" w:rsidR="00B33FBA" w:rsidRPr="005D6BDD" w:rsidRDefault="00B33FBA" w:rsidP="00B33FB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279F9">
              <w:rPr>
                <w:rFonts w:asciiTheme="majorBidi" w:hAnsiTheme="majorBidi" w:cstheme="majorBidi"/>
              </w:rPr>
              <w:t>Identify how this area can be increase for tourism.</w:t>
            </w:r>
          </w:p>
        </w:tc>
        <w:tc>
          <w:tcPr>
            <w:tcW w:w="1080" w:type="dxa"/>
            <w:vAlign w:val="center"/>
          </w:tcPr>
          <w:p w14:paraId="7E37BB78" w14:textId="77777777" w:rsidR="00B33FBA" w:rsidRPr="005D6BDD" w:rsidRDefault="00B33FBA" w:rsidP="00B33F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B1FF7AF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46DCF9C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B33FBA" w:rsidRPr="005D6BDD" w14:paraId="4033B3EB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99FA0E0" w14:textId="77777777" w:rsidR="00B33FBA" w:rsidRPr="005D6BDD" w:rsidRDefault="00B33FBA" w:rsidP="00B33FBA">
            <w:pPr>
              <w:pStyle w:val="ListParagraph"/>
              <w:numPr>
                <w:ilvl w:val="0"/>
                <w:numId w:val="48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BEB61DA" w14:textId="50F1AE3A" w:rsidR="00B33FBA" w:rsidRPr="005D6BDD" w:rsidRDefault="00B33FBA" w:rsidP="00B33FB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ocument the evidence and pictures.</w:t>
            </w:r>
          </w:p>
        </w:tc>
        <w:tc>
          <w:tcPr>
            <w:tcW w:w="1080" w:type="dxa"/>
            <w:vAlign w:val="center"/>
          </w:tcPr>
          <w:p w14:paraId="2015D60B" w14:textId="77777777" w:rsidR="00B33FBA" w:rsidRPr="005D6BDD" w:rsidRDefault="00B33FBA" w:rsidP="00B33F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0C1226A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C51FBC0" w14:textId="77777777" w:rsidR="00B33FBA" w:rsidRPr="005D6BDD" w:rsidRDefault="00B33FBA" w:rsidP="00B33FB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30A75" w:rsidRPr="005D6BDD" w14:paraId="3CEC08B7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830A75" w:rsidRPr="005D6BDD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>Competent</w:t>
            </w:r>
            <w:r w:rsidR="009B7B94" w:rsidRPr="005D6BDD">
              <w:rPr>
                <w:rFonts w:asciiTheme="majorBidi" w:hAnsiTheme="majorBidi" w:cstheme="majorBidi"/>
                <w:b/>
              </w:rPr>
              <w:t xml:space="preserve">   </w:t>
            </w:r>
            <w:r w:rsidRPr="005D6BDD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5D6BDD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A627446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830A75" w:rsidRPr="005D6BDD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9B7B94" w:rsidRPr="005D6BDD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5D6BDD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D3CF04A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77777777" w:rsidR="00C05385" w:rsidRPr="005D6BDD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D313710" w14:textId="77777777" w:rsidR="00C05385" w:rsidRPr="005D6BDD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41A5B2C" w14:textId="77777777" w:rsidR="00C05385" w:rsidRPr="005D6BDD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2287236" w14:textId="77777777" w:rsidR="00C05385" w:rsidRPr="005D6BDD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62F26E97" w14:textId="63363523" w:rsidR="00A465CF" w:rsidRPr="005D6BDD" w:rsidRDefault="00324317" w:rsidP="00324317">
      <w:pPr>
        <w:rPr>
          <w:rFonts w:asciiTheme="majorBidi" w:hAnsiTheme="majorBidi" w:cstheme="majorBidi"/>
          <w:b/>
          <w:sz w:val="32"/>
        </w:rPr>
      </w:pPr>
      <w:r w:rsidRPr="005D6BDD">
        <w:rPr>
          <w:rFonts w:asciiTheme="majorBidi" w:hAnsiTheme="majorBidi" w:cstheme="majorBidi"/>
          <w:b/>
          <w:sz w:val="32"/>
        </w:rPr>
        <w:br w:type="page"/>
      </w:r>
    </w:p>
    <w:p w14:paraId="57FE1575" w14:textId="2A09601B" w:rsidR="00C05385" w:rsidRPr="005D6BDD" w:rsidRDefault="00C05385" w:rsidP="009B7B94">
      <w:pPr>
        <w:pStyle w:val="Heading1"/>
      </w:pPr>
      <w:r w:rsidRPr="005D6BDD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B33FBA" w:rsidRPr="005D6BDD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B33FBA" w:rsidRPr="005D6BDD" w:rsidRDefault="00B33FBA" w:rsidP="00B33FBA">
            <w:pPr>
              <w:rPr>
                <w:rFonts w:asciiTheme="majorBidi" w:hAnsiTheme="majorBidi" w:cstheme="majorBidi"/>
                <w:b/>
                <w:sz w:val="22"/>
              </w:rPr>
            </w:pPr>
            <w:r w:rsidRPr="005D6BDD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0040AFF3" w:rsidR="00B33FBA" w:rsidRPr="005D6BDD" w:rsidRDefault="00B33FBA" w:rsidP="00B33FBA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E9649E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B33FBA" w:rsidRPr="005D6BDD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B33FBA" w:rsidRPr="005D6BDD" w:rsidRDefault="00B33FBA" w:rsidP="00B33FBA">
            <w:pPr>
              <w:rPr>
                <w:rFonts w:asciiTheme="majorBidi" w:hAnsiTheme="majorBidi" w:cstheme="majorBidi"/>
                <w:b/>
                <w:sz w:val="22"/>
              </w:rPr>
            </w:pPr>
            <w:r w:rsidRPr="005D6BDD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62C85E56" w14:textId="4C14E4BC" w:rsidR="00B33FBA" w:rsidRPr="005D6BDD" w:rsidRDefault="00B33FBA" w:rsidP="00B33FBA">
            <w:pPr>
              <w:rPr>
                <w:rFonts w:asciiTheme="majorBidi" w:hAnsiTheme="majorBidi" w:cstheme="majorBidi"/>
                <w:b/>
                <w:bCs/>
              </w:rPr>
            </w:pPr>
            <w:r w:rsidRPr="00E9649E">
              <w:rPr>
                <w:rFonts w:asciiTheme="majorBidi" w:hAnsiTheme="majorBidi" w:cstheme="majorBidi"/>
                <w:b/>
                <w:bCs/>
                <w:color w:val="000000" w:themeColor="text1"/>
              </w:rPr>
              <w:t>Identify Ecotourism</w:t>
            </w:r>
          </w:p>
        </w:tc>
      </w:tr>
      <w:tr w:rsidR="00FB4A61" w:rsidRPr="005D6BDD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FB4A61" w:rsidRPr="005D6BDD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07DD3E7D" w:rsidR="00FB4A61" w:rsidRPr="005D6BDD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5D6BDD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5D6BDD" w14:paraId="080992C7" w14:textId="77777777" w:rsidTr="00B319CF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9B7B94" w:rsidRPr="005D6BDD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5D6BDD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9B7B94" w:rsidRPr="005D6BDD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5D6BDD">
              <w:rPr>
                <w:rFonts w:asciiTheme="majorBidi" w:hAnsiTheme="majorBidi" w:cstheme="majorBidi"/>
                <w:b/>
                <w:bCs/>
                <w:szCs w:val="32"/>
              </w:rPr>
              <w:t>Name: ________________________________________________________</w:t>
            </w:r>
          </w:p>
          <w:p w14:paraId="341CD69B" w14:textId="77777777" w:rsidR="009B7B94" w:rsidRPr="005D6BDD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9B7B94" w:rsidRPr="005D6BDD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5D6BDD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5D6BDD" w14:paraId="2E98F2F1" w14:textId="77777777" w:rsidTr="00B319CF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9B7B94" w:rsidRPr="005D6BDD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5D6BDD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9B7B94" w:rsidRPr="005D6BDD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9B7B94" w:rsidRPr="005D6BDD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5D6BDD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5D6BDD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685575A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5D6BDD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5D6BDD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5319F92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9B7B94" w:rsidRPr="005D6BDD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9B7B94" w:rsidRPr="005D6BDD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5D6BDD">
              <w:rPr>
                <w:rFonts w:asciiTheme="majorBidi" w:hAnsiTheme="majorBidi" w:cstheme="majorBidi"/>
                <w:b/>
                <w:bCs/>
                <w:szCs w:val="32"/>
              </w:rPr>
              <w:t xml:space="preserve">Name of the Assessor: ___________________________________________ </w:t>
            </w:r>
          </w:p>
          <w:p w14:paraId="6835309C" w14:textId="77777777" w:rsidR="009B7B94" w:rsidRPr="005D6BDD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9B7B94" w:rsidRPr="005D6BDD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5D6BDD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 ___________________</w:t>
            </w:r>
          </w:p>
        </w:tc>
      </w:tr>
    </w:tbl>
    <w:p w14:paraId="4D23335A" w14:textId="2017CB41" w:rsidR="00425267" w:rsidRPr="005D6BDD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5D6BDD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5D6BDD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5D6BDD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5D6BDD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5D6BDD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5D6BDD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5D6BDD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5D6BDD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5D6BDD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5D6BDD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5D6BDD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5D6BDD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5D6BDD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5D6BDD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5D6BDD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5D6BDD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5D6BDD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5D6BDD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5D6BDD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5D6BDD" w14:paraId="5117D325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3A63D9" w:rsidRPr="005D6BDD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6ED8CCE" w14:textId="76454CB0" w:rsidR="003A63D9" w:rsidRPr="005D6BDD" w:rsidRDefault="00E7136D" w:rsidP="00BB36E6">
            <w:pPr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D</w:t>
            </w:r>
            <w:r w:rsidR="009454DB" w:rsidRPr="005D6BDD">
              <w:rPr>
                <w:rFonts w:asciiTheme="majorBidi" w:hAnsiTheme="majorBidi" w:cstheme="majorBidi"/>
                <w:b/>
                <w:bCs/>
              </w:rPr>
              <w:t>ifferentiate between tourism and ecotourism</w:t>
            </w:r>
            <w:r w:rsidRPr="005D6BDD"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223F992C" w14:textId="77777777" w:rsidR="003A63D9" w:rsidRPr="005D6BDD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3A63D9" w:rsidRPr="005D6BDD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5D6BDD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5D6BDD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5D6BDD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5D6BDD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5D6BDD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5D6BDD" w14:paraId="272FE313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6B5DAB" w:rsidRPr="005D6BDD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04C35AE" w14:textId="4EE9903D" w:rsidR="006B5DAB" w:rsidRPr="005D6BDD" w:rsidRDefault="009454DB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Why is ecotourism is important</w:t>
            </w:r>
            <w:r w:rsidR="00E7136D" w:rsidRPr="005D6BDD"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26B41FAA" w14:textId="77777777" w:rsidR="006B5DAB" w:rsidRPr="005D6BDD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6B5DAB" w:rsidRPr="005D6BDD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5D6BDD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6B5DAB" w:rsidRPr="005D6BDD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6B5DAB" w:rsidRPr="005D6BDD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5D6BDD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5D6BDD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5D6BDD" w14:paraId="5EF2B020" w14:textId="77777777" w:rsidTr="005B0692">
        <w:trPr>
          <w:trHeight w:val="208"/>
          <w:jc w:val="center"/>
        </w:trPr>
        <w:tc>
          <w:tcPr>
            <w:tcW w:w="487" w:type="dxa"/>
            <w:vMerge w:val="restart"/>
          </w:tcPr>
          <w:p w14:paraId="732722EC" w14:textId="77777777" w:rsidR="006B5DAB" w:rsidRPr="005D6BDD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F739B77" w14:textId="4A1BE8DF" w:rsidR="006B5DAB" w:rsidRPr="005D6BDD" w:rsidRDefault="009454DB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5D6BDD">
              <w:rPr>
                <w:rFonts w:asciiTheme="majorBidi" w:hAnsiTheme="majorBidi" w:cstheme="majorBidi"/>
                <w:b/>
                <w:bCs/>
              </w:rPr>
              <w:t>What are the key points to become Eco tourist</w:t>
            </w:r>
            <w:r w:rsidR="00E7136D" w:rsidRPr="005D6BDD"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511FF514" w14:textId="77777777" w:rsidR="006B5DAB" w:rsidRPr="005D6BDD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209D9BB" w14:textId="77777777" w:rsidR="006B5DAB" w:rsidRPr="005D6BDD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5D6BDD" w14:paraId="0F59C9B9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7526B5ED" w14:textId="77777777" w:rsidR="006B5DAB" w:rsidRPr="005D6BDD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91E308B" w14:textId="77777777" w:rsidR="006B5DAB" w:rsidRPr="005D6BDD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4639309E" w14:textId="77777777" w:rsidR="006B5DAB" w:rsidRPr="005D6BDD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B0AFB5C" w14:textId="77777777" w:rsidR="006B5DAB" w:rsidRPr="005D6BDD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5D6BDD" w14:paraId="65BCA3F4" w14:textId="77777777" w:rsidTr="004A3886">
        <w:trPr>
          <w:trHeight w:val="219"/>
          <w:jc w:val="center"/>
        </w:trPr>
        <w:tc>
          <w:tcPr>
            <w:tcW w:w="487" w:type="dxa"/>
            <w:vMerge w:val="restart"/>
          </w:tcPr>
          <w:p w14:paraId="1C9E841D" w14:textId="77777777" w:rsidR="006B5DAB" w:rsidRPr="005D6BDD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083F0602" w14:textId="7C44C527" w:rsidR="006B5DAB" w:rsidRPr="005D6BDD" w:rsidRDefault="009454DB" w:rsidP="006B5DAB">
            <w:pPr>
              <w:rPr>
                <w:rFonts w:asciiTheme="majorBidi" w:hAnsiTheme="majorBidi" w:cstheme="majorBidi"/>
                <w:b/>
              </w:rPr>
            </w:pPr>
            <w:r w:rsidRPr="005D6BDD">
              <w:rPr>
                <w:rFonts w:asciiTheme="majorBidi" w:hAnsiTheme="majorBidi" w:cstheme="majorBidi"/>
                <w:b/>
              </w:rPr>
              <w:t>Why is development, interpretation, and conservation important in ecotourism</w:t>
            </w:r>
            <w:r w:rsidR="00E7136D" w:rsidRPr="005D6BDD">
              <w:rPr>
                <w:rFonts w:asciiTheme="majorBidi" w:hAnsiTheme="majorBidi" w:cstheme="majorBidi"/>
                <w:b/>
              </w:rPr>
              <w:t>?</w:t>
            </w:r>
          </w:p>
        </w:tc>
        <w:tc>
          <w:tcPr>
            <w:tcW w:w="1435" w:type="dxa"/>
            <w:vMerge w:val="restart"/>
          </w:tcPr>
          <w:p w14:paraId="74D63A6A" w14:textId="77777777" w:rsidR="006B5DAB" w:rsidRPr="005D6BDD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98BDD7B" w14:textId="77777777" w:rsidR="006B5DAB" w:rsidRPr="005D6BDD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5D6BDD" w14:paraId="23B63174" w14:textId="77777777" w:rsidTr="00573D6D">
        <w:trPr>
          <w:trHeight w:val="872"/>
          <w:jc w:val="center"/>
        </w:trPr>
        <w:tc>
          <w:tcPr>
            <w:tcW w:w="487" w:type="dxa"/>
            <w:vMerge/>
          </w:tcPr>
          <w:p w14:paraId="3C471423" w14:textId="77777777" w:rsidR="006B5DAB" w:rsidRPr="005D6BDD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0DDC5943" w14:textId="77777777" w:rsidR="006B5DAB" w:rsidRPr="005D6BDD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59590AF2" w14:textId="77777777" w:rsidR="006B5DAB" w:rsidRPr="005D6BDD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805DB2D" w14:textId="77777777" w:rsidR="006B5DAB" w:rsidRPr="005D6BDD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5D6BDD" w14:paraId="0925610C" w14:textId="77777777" w:rsidTr="006B5DAB">
        <w:trPr>
          <w:trHeight w:val="231"/>
          <w:jc w:val="center"/>
        </w:trPr>
        <w:tc>
          <w:tcPr>
            <w:tcW w:w="487" w:type="dxa"/>
            <w:vMerge w:val="restart"/>
          </w:tcPr>
          <w:p w14:paraId="10EAB38A" w14:textId="77777777" w:rsidR="006B5DAB" w:rsidRPr="005D6BDD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6F67E31" w14:textId="59741E89" w:rsidR="006B5DAB" w:rsidRPr="005D6BDD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 w:val="restart"/>
          </w:tcPr>
          <w:p w14:paraId="0953D51A" w14:textId="77777777" w:rsidR="006B5DAB" w:rsidRPr="005D6BDD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022FBDE" w14:textId="77777777" w:rsidR="006B5DAB" w:rsidRPr="005D6BDD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5D6BDD" w14:paraId="59480E0D" w14:textId="77777777" w:rsidTr="009B7B94">
        <w:trPr>
          <w:trHeight w:val="691"/>
          <w:jc w:val="center"/>
        </w:trPr>
        <w:tc>
          <w:tcPr>
            <w:tcW w:w="487" w:type="dxa"/>
            <w:vMerge/>
          </w:tcPr>
          <w:p w14:paraId="1BD52227" w14:textId="77777777" w:rsidR="006B5DAB" w:rsidRPr="005D6BDD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5A8BF6BA" w14:textId="77777777" w:rsidR="006B5DAB" w:rsidRPr="005D6BDD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6851F20" w14:textId="77777777" w:rsidR="006B5DAB" w:rsidRPr="005D6BDD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7C07FB7E" w14:textId="77777777" w:rsidR="006B5DAB" w:rsidRPr="005D6BDD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238F8538" w:rsidR="005278EB" w:rsidRPr="005D6BDD" w:rsidRDefault="005278EB">
      <w:pPr>
        <w:rPr>
          <w:rFonts w:asciiTheme="majorBidi" w:hAnsiTheme="majorBidi" w:cstheme="majorBidi"/>
        </w:rPr>
      </w:pPr>
    </w:p>
    <w:p w14:paraId="67B8CD9B" w14:textId="4F2DA2C5" w:rsidR="00CB036E" w:rsidRPr="005D6BDD" w:rsidRDefault="009B7B94" w:rsidP="009B7B94">
      <w:pPr>
        <w:pStyle w:val="Heading1"/>
      </w:pPr>
      <w:r w:rsidRPr="005D6BDD"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5D6BDD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5D6BDD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5D6BDD" w14:paraId="295CE5BD" w14:textId="77777777" w:rsidTr="003245D8">
        <w:tc>
          <w:tcPr>
            <w:tcW w:w="9540" w:type="dxa"/>
          </w:tcPr>
          <w:p w14:paraId="33BDB7AC" w14:textId="77777777" w:rsidR="00C05385" w:rsidRPr="005D6BDD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5D6BDD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5D6BDD" w14:paraId="7E41F8D1" w14:textId="77777777" w:rsidTr="003245D8">
        <w:tc>
          <w:tcPr>
            <w:tcW w:w="9540" w:type="dxa"/>
          </w:tcPr>
          <w:p w14:paraId="6E330256" w14:textId="77777777" w:rsidR="00C05385" w:rsidRPr="005D6BDD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5D6BDD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5D6BDD" w14:paraId="6C2A0682" w14:textId="77777777" w:rsidTr="003245D8">
        <w:tc>
          <w:tcPr>
            <w:tcW w:w="9540" w:type="dxa"/>
          </w:tcPr>
          <w:p w14:paraId="777EB301" w14:textId="77777777" w:rsidR="00C05385" w:rsidRPr="005D6BDD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5D6BDD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5D6BDD" w14:paraId="34879EEB" w14:textId="77777777" w:rsidTr="003245D8">
        <w:tc>
          <w:tcPr>
            <w:tcW w:w="9540" w:type="dxa"/>
          </w:tcPr>
          <w:p w14:paraId="497FE442" w14:textId="77777777" w:rsidR="00C05385" w:rsidRPr="005D6BDD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5D6BDD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5D6BDD" w14:paraId="5F4EB77C" w14:textId="77777777" w:rsidTr="003245D8">
        <w:tc>
          <w:tcPr>
            <w:tcW w:w="9540" w:type="dxa"/>
          </w:tcPr>
          <w:p w14:paraId="0D4986F9" w14:textId="77777777" w:rsidR="00C05385" w:rsidRPr="005D6BDD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5D6BDD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5D6BDD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5D6BDD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5D6BDD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5D6BDD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5D6BDD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5D6BDD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5D6BDD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5D6BDD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 w:rsidRPr="005D6BDD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5D6BDD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 w:rsidRPr="005D6BDD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5D6BDD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5D6BDD">
              <w:rPr>
                <w:rFonts w:asciiTheme="majorBidi" w:hAnsiTheme="majorBidi" w:cstheme="majorBidi"/>
                <w:sz w:val="22"/>
              </w:rPr>
              <w:t>______</w:t>
            </w:r>
            <w:r w:rsidRPr="005D6BDD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5D6BDD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5D6BDD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5D6BDD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D0F1D" w14:textId="77777777" w:rsidR="00AD236C" w:rsidRDefault="00AD236C" w:rsidP="00C92255">
      <w:pPr>
        <w:spacing w:after="0" w:line="240" w:lineRule="auto"/>
      </w:pPr>
      <w:r>
        <w:separator/>
      </w:r>
    </w:p>
  </w:endnote>
  <w:endnote w:type="continuationSeparator" w:id="0">
    <w:p w14:paraId="7C76C325" w14:textId="77777777" w:rsidR="00AD236C" w:rsidRDefault="00AD236C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35C06EB2" w:rsidR="002F3A56" w:rsidRDefault="002F3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550D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8FA8DCD" w14:textId="77777777" w:rsidR="002F3A56" w:rsidRDefault="002F3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0CA4F" w14:textId="77777777" w:rsidR="00AD236C" w:rsidRDefault="00AD236C" w:rsidP="00C92255">
      <w:pPr>
        <w:spacing w:after="0" w:line="240" w:lineRule="auto"/>
      </w:pPr>
      <w:r>
        <w:separator/>
      </w:r>
    </w:p>
  </w:footnote>
  <w:footnote w:type="continuationSeparator" w:id="0">
    <w:p w14:paraId="1C0F6E47" w14:textId="77777777" w:rsidR="00AD236C" w:rsidRDefault="00AD236C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93F53"/>
    <w:multiLevelType w:val="hybridMultilevel"/>
    <w:tmpl w:val="96EAF7FA"/>
    <w:lvl w:ilvl="0" w:tplc="C366A2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72B3D"/>
    <w:multiLevelType w:val="hybridMultilevel"/>
    <w:tmpl w:val="75629DD2"/>
    <w:lvl w:ilvl="0" w:tplc="E1F047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F5F00"/>
    <w:multiLevelType w:val="hybridMultilevel"/>
    <w:tmpl w:val="E09A1718"/>
    <w:lvl w:ilvl="0" w:tplc="FD6EF5A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596B24"/>
    <w:multiLevelType w:val="hybridMultilevel"/>
    <w:tmpl w:val="182EE3B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E1D6ABF"/>
    <w:multiLevelType w:val="hybridMultilevel"/>
    <w:tmpl w:val="A31615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25AC0255"/>
    <w:multiLevelType w:val="hybridMultilevel"/>
    <w:tmpl w:val="40B83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9F6732C"/>
    <w:multiLevelType w:val="hybridMultilevel"/>
    <w:tmpl w:val="E1365186"/>
    <w:lvl w:ilvl="0" w:tplc="7166F7F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5777A6"/>
    <w:multiLevelType w:val="hybridMultilevel"/>
    <w:tmpl w:val="214A605E"/>
    <w:lvl w:ilvl="0" w:tplc="687A97D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E225E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0431B98"/>
    <w:multiLevelType w:val="hybridMultilevel"/>
    <w:tmpl w:val="10140F08"/>
    <w:lvl w:ilvl="0" w:tplc="4F2244A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67486F"/>
    <w:multiLevelType w:val="hybridMultilevel"/>
    <w:tmpl w:val="184A1DD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B7129F6E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F2C63B3C">
      <w:start w:val="1"/>
      <w:numFmt w:val="decimal"/>
      <w:lvlText w:val="(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6061D85"/>
    <w:multiLevelType w:val="hybridMultilevel"/>
    <w:tmpl w:val="C1C43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7C402A"/>
    <w:multiLevelType w:val="hybridMultilevel"/>
    <w:tmpl w:val="3ECEC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8925D5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A8E5CBB"/>
    <w:multiLevelType w:val="hybridMultilevel"/>
    <w:tmpl w:val="99164B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22C391F"/>
    <w:multiLevelType w:val="hybridMultilevel"/>
    <w:tmpl w:val="25F0C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747DBC"/>
    <w:multiLevelType w:val="hybridMultilevel"/>
    <w:tmpl w:val="DE54DC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5A303CB"/>
    <w:multiLevelType w:val="hybridMultilevel"/>
    <w:tmpl w:val="B634846E"/>
    <w:lvl w:ilvl="0" w:tplc="CC46588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395EED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393204"/>
    <w:multiLevelType w:val="hybridMultilevel"/>
    <w:tmpl w:val="F19CB4A6"/>
    <w:lvl w:ilvl="0" w:tplc="F7F89C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3D4138"/>
    <w:multiLevelType w:val="hybridMultilevel"/>
    <w:tmpl w:val="4258884C"/>
    <w:lvl w:ilvl="0" w:tplc="215643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1702729"/>
    <w:multiLevelType w:val="hybridMultilevel"/>
    <w:tmpl w:val="FA1EEF1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7"/>
  </w:num>
  <w:num w:numId="4">
    <w:abstractNumId w:val="39"/>
  </w:num>
  <w:num w:numId="5">
    <w:abstractNumId w:val="28"/>
  </w:num>
  <w:num w:numId="6">
    <w:abstractNumId w:val="20"/>
  </w:num>
  <w:num w:numId="7">
    <w:abstractNumId w:val="4"/>
  </w:num>
  <w:num w:numId="8">
    <w:abstractNumId w:val="11"/>
  </w:num>
  <w:num w:numId="9">
    <w:abstractNumId w:val="35"/>
  </w:num>
  <w:num w:numId="10">
    <w:abstractNumId w:val="42"/>
  </w:num>
  <w:num w:numId="11">
    <w:abstractNumId w:val="21"/>
  </w:num>
  <w:num w:numId="12">
    <w:abstractNumId w:val="23"/>
  </w:num>
  <w:num w:numId="13">
    <w:abstractNumId w:val="19"/>
  </w:num>
  <w:num w:numId="14">
    <w:abstractNumId w:val="40"/>
  </w:num>
  <w:num w:numId="15">
    <w:abstractNumId w:val="7"/>
  </w:num>
  <w:num w:numId="16">
    <w:abstractNumId w:val="47"/>
  </w:num>
  <w:num w:numId="17">
    <w:abstractNumId w:val="18"/>
  </w:num>
  <w:num w:numId="18">
    <w:abstractNumId w:val="25"/>
  </w:num>
  <w:num w:numId="19">
    <w:abstractNumId w:val="41"/>
  </w:num>
  <w:num w:numId="20">
    <w:abstractNumId w:val="15"/>
  </w:num>
  <w:num w:numId="21">
    <w:abstractNumId w:val="12"/>
  </w:num>
  <w:num w:numId="22">
    <w:abstractNumId w:val="27"/>
  </w:num>
  <w:num w:numId="23">
    <w:abstractNumId w:val="31"/>
  </w:num>
  <w:num w:numId="24">
    <w:abstractNumId w:val="8"/>
  </w:num>
  <w:num w:numId="25">
    <w:abstractNumId w:val="5"/>
  </w:num>
  <w:num w:numId="26">
    <w:abstractNumId w:val="14"/>
  </w:num>
  <w:num w:numId="27">
    <w:abstractNumId w:val="29"/>
  </w:num>
  <w:num w:numId="28">
    <w:abstractNumId w:val="32"/>
  </w:num>
  <w:num w:numId="29">
    <w:abstractNumId w:val="30"/>
  </w:num>
  <w:num w:numId="30">
    <w:abstractNumId w:val="38"/>
  </w:num>
  <w:num w:numId="31">
    <w:abstractNumId w:val="24"/>
  </w:num>
  <w:num w:numId="32">
    <w:abstractNumId w:val="22"/>
  </w:num>
  <w:num w:numId="33">
    <w:abstractNumId w:val="37"/>
  </w:num>
  <w:num w:numId="34">
    <w:abstractNumId w:val="45"/>
  </w:num>
  <w:num w:numId="35">
    <w:abstractNumId w:val="13"/>
  </w:num>
  <w:num w:numId="36">
    <w:abstractNumId w:val="0"/>
  </w:num>
  <w:num w:numId="37">
    <w:abstractNumId w:val="36"/>
  </w:num>
  <w:num w:numId="38">
    <w:abstractNumId w:val="1"/>
  </w:num>
  <w:num w:numId="39">
    <w:abstractNumId w:val="44"/>
  </w:num>
  <w:num w:numId="40">
    <w:abstractNumId w:val="16"/>
  </w:num>
  <w:num w:numId="41">
    <w:abstractNumId w:val="10"/>
  </w:num>
  <w:num w:numId="42">
    <w:abstractNumId w:val="26"/>
  </w:num>
  <w:num w:numId="43">
    <w:abstractNumId w:val="6"/>
  </w:num>
  <w:num w:numId="44">
    <w:abstractNumId w:val="46"/>
  </w:num>
  <w:num w:numId="45">
    <w:abstractNumId w:val="34"/>
  </w:num>
  <w:num w:numId="46">
    <w:abstractNumId w:val="9"/>
  </w:num>
  <w:num w:numId="47">
    <w:abstractNumId w:val="33"/>
  </w:num>
  <w:num w:numId="48">
    <w:abstractNumId w:val="4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kwrQUA6+kXEi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73F01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26D49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57F45"/>
    <w:rsid w:val="00162EF8"/>
    <w:rsid w:val="0016752A"/>
    <w:rsid w:val="00171EF9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072FD"/>
    <w:rsid w:val="00210ABC"/>
    <w:rsid w:val="00210E5B"/>
    <w:rsid w:val="002274D7"/>
    <w:rsid w:val="0023567A"/>
    <w:rsid w:val="00235905"/>
    <w:rsid w:val="0024460D"/>
    <w:rsid w:val="00250844"/>
    <w:rsid w:val="00250B29"/>
    <w:rsid w:val="002559A4"/>
    <w:rsid w:val="00257745"/>
    <w:rsid w:val="002724EF"/>
    <w:rsid w:val="00272C2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D7BF9"/>
    <w:rsid w:val="004E0CB9"/>
    <w:rsid w:val="004E2C33"/>
    <w:rsid w:val="004E674F"/>
    <w:rsid w:val="004F224F"/>
    <w:rsid w:val="004F6B1E"/>
    <w:rsid w:val="00501F4C"/>
    <w:rsid w:val="00512D8C"/>
    <w:rsid w:val="0051366B"/>
    <w:rsid w:val="005176A1"/>
    <w:rsid w:val="00521DE5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992"/>
    <w:rsid w:val="00583C7D"/>
    <w:rsid w:val="005878F7"/>
    <w:rsid w:val="00590720"/>
    <w:rsid w:val="005916E6"/>
    <w:rsid w:val="00595590"/>
    <w:rsid w:val="00595D92"/>
    <w:rsid w:val="005A0140"/>
    <w:rsid w:val="005A259B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6BDD"/>
    <w:rsid w:val="005D7842"/>
    <w:rsid w:val="005E5821"/>
    <w:rsid w:val="005F2BE7"/>
    <w:rsid w:val="00607C6E"/>
    <w:rsid w:val="0061490E"/>
    <w:rsid w:val="00622345"/>
    <w:rsid w:val="00634E93"/>
    <w:rsid w:val="00640832"/>
    <w:rsid w:val="00654752"/>
    <w:rsid w:val="006550D8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1D28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66F83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4BB1"/>
    <w:rsid w:val="00916E5E"/>
    <w:rsid w:val="00917B2B"/>
    <w:rsid w:val="00920C72"/>
    <w:rsid w:val="009232D6"/>
    <w:rsid w:val="00924219"/>
    <w:rsid w:val="00925F31"/>
    <w:rsid w:val="00935FCB"/>
    <w:rsid w:val="009454D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997"/>
    <w:rsid w:val="00A14DB7"/>
    <w:rsid w:val="00A16313"/>
    <w:rsid w:val="00A17BED"/>
    <w:rsid w:val="00A2511C"/>
    <w:rsid w:val="00A26697"/>
    <w:rsid w:val="00A2773F"/>
    <w:rsid w:val="00A35EC5"/>
    <w:rsid w:val="00A408E1"/>
    <w:rsid w:val="00A41E4E"/>
    <w:rsid w:val="00A465CF"/>
    <w:rsid w:val="00A46940"/>
    <w:rsid w:val="00A54BF5"/>
    <w:rsid w:val="00A65D22"/>
    <w:rsid w:val="00A76521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C2AC6"/>
    <w:rsid w:val="00AD1811"/>
    <w:rsid w:val="00AD236C"/>
    <w:rsid w:val="00AD77F1"/>
    <w:rsid w:val="00AD7B58"/>
    <w:rsid w:val="00AE182C"/>
    <w:rsid w:val="00AE2866"/>
    <w:rsid w:val="00AE2977"/>
    <w:rsid w:val="00AE43BE"/>
    <w:rsid w:val="00AE468A"/>
    <w:rsid w:val="00AE7D35"/>
    <w:rsid w:val="00AF3EF1"/>
    <w:rsid w:val="00B00252"/>
    <w:rsid w:val="00B00B8E"/>
    <w:rsid w:val="00B0706C"/>
    <w:rsid w:val="00B07704"/>
    <w:rsid w:val="00B115E7"/>
    <w:rsid w:val="00B11638"/>
    <w:rsid w:val="00B15EB7"/>
    <w:rsid w:val="00B16786"/>
    <w:rsid w:val="00B16968"/>
    <w:rsid w:val="00B24F24"/>
    <w:rsid w:val="00B30CA8"/>
    <w:rsid w:val="00B33FBA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A3CEA"/>
    <w:rsid w:val="00BB1352"/>
    <w:rsid w:val="00BB36E6"/>
    <w:rsid w:val="00BB74FF"/>
    <w:rsid w:val="00BB7D4B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BF7801"/>
    <w:rsid w:val="00C00E22"/>
    <w:rsid w:val="00C05385"/>
    <w:rsid w:val="00C16704"/>
    <w:rsid w:val="00C24530"/>
    <w:rsid w:val="00C32E75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971A4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39B3"/>
    <w:rsid w:val="00DE6544"/>
    <w:rsid w:val="00DE695F"/>
    <w:rsid w:val="00E05D87"/>
    <w:rsid w:val="00E102B2"/>
    <w:rsid w:val="00E11B20"/>
    <w:rsid w:val="00E2119D"/>
    <w:rsid w:val="00E22210"/>
    <w:rsid w:val="00E23EDB"/>
    <w:rsid w:val="00E25B5A"/>
    <w:rsid w:val="00E30545"/>
    <w:rsid w:val="00E30892"/>
    <w:rsid w:val="00E51396"/>
    <w:rsid w:val="00E54440"/>
    <w:rsid w:val="00E54D84"/>
    <w:rsid w:val="00E55B4C"/>
    <w:rsid w:val="00E64769"/>
    <w:rsid w:val="00E672C3"/>
    <w:rsid w:val="00E7136D"/>
    <w:rsid w:val="00E77F0F"/>
    <w:rsid w:val="00E80268"/>
    <w:rsid w:val="00E80DD5"/>
    <w:rsid w:val="00E82047"/>
    <w:rsid w:val="00E85C2B"/>
    <w:rsid w:val="00E90C92"/>
    <w:rsid w:val="00E92F0B"/>
    <w:rsid w:val="00E95479"/>
    <w:rsid w:val="00E9649E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77E55"/>
    <w:rsid w:val="00F90B70"/>
    <w:rsid w:val="00F90C3A"/>
    <w:rsid w:val="00F97B05"/>
    <w:rsid w:val="00FA0102"/>
    <w:rsid w:val="00FA0FBE"/>
    <w:rsid w:val="00FA6BF8"/>
    <w:rsid w:val="00FB02B5"/>
    <w:rsid w:val="00FB17E1"/>
    <w:rsid w:val="00FB1A30"/>
    <w:rsid w:val="00FB1F99"/>
    <w:rsid w:val="00FB3ABA"/>
    <w:rsid w:val="00FB4A61"/>
    <w:rsid w:val="00FB5645"/>
    <w:rsid w:val="00FC6117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0AE266-0999-45E6-BF6E-2324FC438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802</Words>
  <Characters>457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Dr Zeeshan</cp:lastModifiedBy>
  <cp:revision>2</cp:revision>
  <dcterms:created xsi:type="dcterms:W3CDTF">2021-12-14T04:59:00Z</dcterms:created>
  <dcterms:modified xsi:type="dcterms:W3CDTF">2021-12-14T04:59:00Z</dcterms:modified>
</cp:coreProperties>
</file>